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557A0" w14:textId="16A4F7F5" w:rsidR="00E56EDA" w:rsidRPr="00156849" w:rsidRDefault="00EA36E6">
      <w:pPr>
        <w:rPr>
          <w:rFonts w:ascii="Times New Roman" w:hAnsi="Times New Roman" w:cs="Times New Roman"/>
        </w:rPr>
      </w:pPr>
      <w:r w:rsidRPr="00156849">
        <w:rPr>
          <w:rFonts w:ascii="Times New Roman" w:hAnsi="Times New Roman" w:cs="Times New Roman"/>
        </w:rPr>
        <w:t xml:space="preserve"> </w:t>
      </w:r>
      <w:r w:rsidR="00E56EDA" w:rsidRPr="00156849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50A33542" wp14:editId="762970A5">
            <wp:extent cx="6286500" cy="9715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08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11"/>
        <w:gridCol w:w="556"/>
        <w:gridCol w:w="3969"/>
        <w:gridCol w:w="12"/>
        <w:gridCol w:w="503"/>
        <w:gridCol w:w="450"/>
        <w:gridCol w:w="1303"/>
        <w:gridCol w:w="2572"/>
      </w:tblGrid>
      <w:tr w:rsidR="00156849" w:rsidRPr="00156849" w14:paraId="720E97A0" w14:textId="77777777" w:rsidTr="00156849">
        <w:trPr>
          <w:trHeight w:val="351"/>
        </w:trPr>
        <w:tc>
          <w:tcPr>
            <w:tcW w:w="10085" w:type="dxa"/>
            <w:gridSpan w:val="9"/>
          </w:tcPr>
          <w:p w14:paraId="55C14205" w14:textId="1466454F" w:rsidR="00156849" w:rsidRPr="00156849" w:rsidRDefault="00156849" w:rsidP="0015684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HY</w:t>
            </w:r>
            <w:r w:rsidRPr="00156849">
              <w:rPr>
                <w:rFonts w:ascii="Times New Roman" w:hAnsi="Times New Roman" w:cs="Times New Roman"/>
                <w:b/>
                <w:sz w:val="20"/>
                <w:szCs w:val="20"/>
              </w:rPr>
              <w:t>/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A</w:t>
            </w:r>
            <w:r w:rsidRPr="00156849">
              <w:rPr>
                <w:rFonts w:ascii="Times New Roman" w:hAnsi="Times New Roman" w:cs="Times New Roman"/>
                <w:b/>
                <w:sz w:val="20"/>
                <w:szCs w:val="20"/>
              </w:rPr>
              <w:t>QP/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 w:rsidRPr="0015684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23/A                                   </w:t>
            </w:r>
            <w:r w:rsidR="003464D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</w:t>
            </w:r>
            <w:r w:rsidRPr="0015684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</w:t>
            </w:r>
            <w:r w:rsidRPr="00156849">
              <w:rPr>
                <w:rFonts w:ascii="Times New Roman" w:hAnsi="Times New Roman" w:cs="Times New Roman"/>
                <w:b/>
                <w:sz w:val="20"/>
                <w:szCs w:val="20"/>
              </w:rPr>
              <w:t>09-NOV-2023</w:t>
            </w:r>
          </w:p>
        </w:tc>
      </w:tr>
      <w:tr w:rsidR="000E5E73" w:rsidRPr="00156849" w14:paraId="40650146" w14:textId="77777777" w:rsidTr="00156849">
        <w:trPr>
          <w:trHeight w:val="407"/>
        </w:trPr>
        <w:tc>
          <w:tcPr>
            <w:tcW w:w="10085" w:type="dxa"/>
            <w:gridSpan w:val="9"/>
          </w:tcPr>
          <w:p w14:paraId="3F231838" w14:textId="154ED710" w:rsidR="000E5E73" w:rsidRPr="00156849" w:rsidRDefault="00156849" w:rsidP="000E5E7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156849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HALF YEARLY</w:t>
            </w: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 EXAMINATION</w:t>
            </w:r>
            <w:r w:rsidRPr="00156849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 (2023-24) </w:t>
            </w:r>
          </w:p>
        </w:tc>
      </w:tr>
      <w:tr w:rsidR="000E5E73" w:rsidRPr="00156849" w14:paraId="2BF57A90" w14:textId="77777777" w:rsidTr="00156849">
        <w:trPr>
          <w:trHeight w:val="675"/>
        </w:trPr>
        <w:tc>
          <w:tcPr>
            <w:tcW w:w="5257" w:type="dxa"/>
            <w:gridSpan w:val="5"/>
          </w:tcPr>
          <w:p w14:paraId="7DEEA79A" w14:textId="77777777" w:rsidR="000E5E73" w:rsidRPr="00156849" w:rsidRDefault="000E5E73" w:rsidP="000E5E73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684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Subject: Mathematics  </w:t>
            </w:r>
          </w:p>
          <w:p w14:paraId="47A0C298" w14:textId="3F4222C6" w:rsidR="000E5E73" w:rsidRPr="00156849" w:rsidRDefault="000E5E73" w:rsidP="000E5E73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684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Grade: XI</w:t>
            </w:r>
          </w:p>
        </w:tc>
        <w:tc>
          <w:tcPr>
            <w:tcW w:w="4828" w:type="dxa"/>
            <w:gridSpan w:val="4"/>
          </w:tcPr>
          <w:p w14:paraId="7D562099" w14:textId="6B226BEC" w:rsidR="000E5E73" w:rsidRPr="00156849" w:rsidRDefault="000E5E73" w:rsidP="000E5E73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684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Max. Marks:</w:t>
            </w:r>
            <w:r w:rsidR="001C11E3" w:rsidRPr="0015684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80</w:t>
            </w:r>
            <w:r w:rsidRPr="0015684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 </w:t>
            </w:r>
          </w:p>
          <w:p w14:paraId="6C2D968C" w14:textId="200A0A3D" w:rsidR="000E5E73" w:rsidRPr="00156849" w:rsidRDefault="000E5E73" w:rsidP="000E5E73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684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Time:</w:t>
            </w:r>
            <w:r w:rsidR="001C11E3" w:rsidRPr="0015684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3 hr.</w:t>
            </w:r>
            <w:r w:rsidRPr="0015684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</w:tr>
      <w:tr w:rsidR="000E5E73" w:rsidRPr="00156849" w14:paraId="794EB857" w14:textId="77777777" w:rsidTr="00156849">
        <w:trPr>
          <w:trHeight w:val="404"/>
        </w:trPr>
        <w:tc>
          <w:tcPr>
            <w:tcW w:w="5245" w:type="dxa"/>
            <w:gridSpan w:val="4"/>
            <w:tcBorders>
              <w:bottom w:val="single" w:sz="4" w:space="0" w:color="auto"/>
            </w:tcBorders>
          </w:tcPr>
          <w:p w14:paraId="036BA9FA" w14:textId="77777777" w:rsidR="000E5E73" w:rsidRPr="00156849" w:rsidRDefault="000E5E73" w:rsidP="000E5E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684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Name:</w:t>
            </w:r>
          </w:p>
        </w:tc>
        <w:tc>
          <w:tcPr>
            <w:tcW w:w="2268" w:type="dxa"/>
            <w:gridSpan w:val="4"/>
            <w:tcBorders>
              <w:bottom w:val="single" w:sz="4" w:space="0" w:color="auto"/>
            </w:tcBorders>
          </w:tcPr>
          <w:p w14:paraId="5464901F" w14:textId="77777777" w:rsidR="000E5E73" w:rsidRPr="00156849" w:rsidRDefault="000E5E73" w:rsidP="000E5E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684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Section:</w:t>
            </w:r>
          </w:p>
        </w:tc>
        <w:tc>
          <w:tcPr>
            <w:tcW w:w="2572" w:type="dxa"/>
            <w:tcBorders>
              <w:bottom w:val="single" w:sz="4" w:space="0" w:color="auto"/>
            </w:tcBorders>
          </w:tcPr>
          <w:p w14:paraId="30F9C6DC" w14:textId="77777777" w:rsidR="000E5E73" w:rsidRPr="00156849" w:rsidRDefault="000E5E73" w:rsidP="000E5E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684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Roll No:</w:t>
            </w:r>
          </w:p>
        </w:tc>
      </w:tr>
      <w:tr w:rsidR="007C59B3" w:rsidRPr="00156849" w14:paraId="58CAB436" w14:textId="77777777" w:rsidTr="00156849">
        <w:trPr>
          <w:trHeight w:val="404"/>
        </w:trPr>
        <w:tc>
          <w:tcPr>
            <w:tcW w:w="10085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57D20D11" w14:textId="77777777" w:rsidR="007C59B3" w:rsidRPr="00156849" w:rsidRDefault="0078182A" w:rsidP="000E5E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684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Instructions:</w:t>
            </w:r>
          </w:p>
          <w:p w14:paraId="304C2948" w14:textId="77777777" w:rsidR="001C11E3" w:rsidRPr="00156849" w:rsidRDefault="001C11E3" w:rsidP="001C11E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6849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General Instructions</w:t>
            </w:r>
          </w:p>
          <w:p w14:paraId="74D87C68" w14:textId="77777777" w:rsidR="001C11E3" w:rsidRPr="00156849" w:rsidRDefault="001C11E3" w:rsidP="001C11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156849">
              <w:rPr>
                <w:rFonts w:ascii="Times New Roman" w:eastAsia="Times New Roman" w:hAnsi="Times New Roman"/>
                <w:bCs/>
                <w:sz w:val="24"/>
                <w:szCs w:val="24"/>
              </w:rPr>
              <w:t>This question paper consists of printed pages.</w:t>
            </w:r>
          </w:p>
          <w:p w14:paraId="30298609" w14:textId="77777777" w:rsidR="001C11E3" w:rsidRPr="00156849" w:rsidRDefault="001C11E3" w:rsidP="001C11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156849">
              <w:rPr>
                <w:rFonts w:ascii="Times New Roman" w:eastAsia="Times New Roman" w:hAnsi="Times New Roman"/>
                <w:bCs/>
                <w:sz w:val="24"/>
                <w:szCs w:val="24"/>
              </w:rPr>
              <w:t>All questions are to be written in the answer sheet provided.</w:t>
            </w:r>
          </w:p>
          <w:p w14:paraId="4407E275" w14:textId="77777777" w:rsidR="001C11E3" w:rsidRPr="00156849" w:rsidRDefault="001C11E3" w:rsidP="001C11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156849">
              <w:rPr>
                <w:rFonts w:ascii="Times New Roman" w:eastAsia="Times New Roman" w:hAnsi="Times New Roman"/>
                <w:bCs/>
                <w:sz w:val="24"/>
                <w:szCs w:val="24"/>
              </w:rPr>
              <w:t>Section A consists of questions of 1 mark each.</w:t>
            </w:r>
          </w:p>
          <w:p w14:paraId="7D877E83" w14:textId="77777777" w:rsidR="001C11E3" w:rsidRPr="00156849" w:rsidRDefault="001C11E3" w:rsidP="001C11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156849">
              <w:rPr>
                <w:rFonts w:ascii="Times New Roman" w:eastAsia="Times New Roman" w:hAnsi="Times New Roman"/>
                <w:bCs/>
                <w:sz w:val="24"/>
                <w:szCs w:val="24"/>
              </w:rPr>
              <w:t>Section B consists of questions of 2 marks each.</w:t>
            </w:r>
          </w:p>
          <w:p w14:paraId="520D69E4" w14:textId="77777777" w:rsidR="001C11E3" w:rsidRPr="00156849" w:rsidRDefault="001C11E3" w:rsidP="001C11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156849">
              <w:rPr>
                <w:rFonts w:ascii="Times New Roman" w:eastAsia="Times New Roman" w:hAnsi="Times New Roman"/>
                <w:bCs/>
                <w:sz w:val="24"/>
                <w:szCs w:val="24"/>
              </w:rPr>
              <w:t>Section C consists of questions of 3 marks each.</w:t>
            </w:r>
          </w:p>
          <w:p w14:paraId="67A424DF" w14:textId="77777777" w:rsidR="001C11E3" w:rsidRPr="00156849" w:rsidRDefault="001C11E3" w:rsidP="001C11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156849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Section D consists of questions of 4 marks each. </w:t>
            </w:r>
          </w:p>
          <w:p w14:paraId="598184A6" w14:textId="3F2FE1F3" w:rsidR="001C11E3" w:rsidRPr="00156849" w:rsidRDefault="001C11E3" w:rsidP="001C11E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156849">
              <w:rPr>
                <w:rFonts w:ascii="Times New Roman" w:eastAsia="Times New Roman" w:hAnsi="Times New Roman"/>
                <w:bCs/>
                <w:sz w:val="24"/>
                <w:szCs w:val="24"/>
              </w:rPr>
              <w:t>section E consists of questions of 5 marks each</w:t>
            </w:r>
          </w:p>
        </w:tc>
      </w:tr>
      <w:tr w:rsidR="00970CC0" w:rsidRPr="00156849" w14:paraId="6AB22356" w14:textId="77777777" w:rsidTr="00156849">
        <w:trPr>
          <w:trHeight w:val="404"/>
        </w:trPr>
        <w:tc>
          <w:tcPr>
            <w:tcW w:w="10085" w:type="dxa"/>
            <w:gridSpan w:val="9"/>
            <w:tcBorders>
              <w:top w:val="single" w:sz="4" w:space="0" w:color="auto"/>
            </w:tcBorders>
          </w:tcPr>
          <w:p w14:paraId="7508B91A" w14:textId="4E1C16EF" w:rsidR="00970CC0" w:rsidRPr="00156849" w:rsidRDefault="00C133C0" w:rsidP="00C133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156849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Section A</w:t>
            </w:r>
            <w:r w:rsidR="0078182A" w:rsidRPr="00156849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 </w:t>
            </w:r>
            <w:r w:rsidR="005531B3" w:rsidRPr="00156849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(1 mark </w:t>
            </w:r>
            <w:r w:rsidR="0078182A" w:rsidRPr="00156849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each)</w:t>
            </w:r>
          </w:p>
        </w:tc>
      </w:tr>
      <w:tr w:rsidR="00534C84" w:rsidRPr="00156849" w14:paraId="3C263241" w14:textId="77777777" w:rsidTr="00156849">
        <w:trPr>
          <w:trHeight w:val="155"/>
        </w:trPr>
        <w:tc>
          <w:tcPr>
            <w:tcW w:w="709" w:type="dxa"/>
          </w:tcPr>
          <w:p w14:paraId="4F02950D" w14:textId="77777777" w:rsidR="00534C84" w:rsidRPr="00156849" w:rsidRDefault="00534C84" w:rsidP="00534C84">
            <w:pPr>
              <w:numPr>
                <w:ilvl w:val="0"/>
                <w:numId w:val="2"/>
              </w:numPr>
              <w:spacing w:after="0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76" w:type="dxa"/>
            <w:gridSpan w:val="8"/>
          </w:tcPr>
          <w:p w14:paraId="311CE266" w14:textId="4CB36C2A" w:rsidR="00534C84" w:rsidRPr="00156849" w:rsidRDefault="004550F7" w:rsidP="00455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If A = {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x :</w:t>
            </w:r>
            <w:proofErr w:type="gramEnd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x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-   5x + 6 = 0}, B = {2, 4}, C = {4, 5} the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∩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e>
              </m:d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is</w:t>
            </w:r>
          </w:p>
        </w:tc>
      </w:tr>
      <w:tr w:rsidR="00C64F41" w:rsidRPr="00156849" w14:paraId="7682549E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2062C13B" w14:textId="77777777" w:rsidR="00C64F41" w:rsidRPr="00156849" w:rsidRDefault="00C64F4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79BB134" w14:textId="77777777" w:rsidR="00C64F41" w:rsidRPr="00156849" w:rsidRDefault="00C64F41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7AE9D747" w14:textId="0D0A8327" w:rsidR="00C64F41" w:rsidRPr="00156849" w:rsidRDefault="00C64F4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{(4, 2), (4, 3)}</w:t>
            </w:r>
          </w:p>
        </w:tc>
        <w:tc>
          <w:tcPr>
            <w:tcW w:w="450" w:type="dxa"/>
          </w:tcPr>
          <w:p w14:paraId="77F4B241" w14:textId="77777777" w:rsidR="00C64F41" w:rsidRPr="00156849" w:rsidRDefault="00C64F41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0167645F" w14:textId="1ABDB5B1" w:rsidR="00C64F41" w:rsidRPr="00156849" w:rsidRDefault="00C64F4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{(2, 2), (3, 3), (4, 4), (5, 5)}</w:t>
            </w:r>
          </w:p>
        </w:tc>
      </w:tr>
      <w:tr w:rsidR="00C64F41" w:rsidRPr="00156849" w14:paraId="250FB657" w14:textId="77777777" w:rsidTr="00156849">
        <w:trPr>
          <w:trHeight w:val="155"/>
        </w:trPr>
        <w:tc>
          <w:tcPr>
            <w:tcW w:w="709" w:type="dxa"/>
            <w:vMerge/>
          </w:tcPr>
          <w:p w14:paraId="00F535E1" w14:textId="77777777" w:rsidR="00C64F41" w:rsidRPr="00156849" w:rsidRDefault="00C64F4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5A2096C9" w14:textId="77777777" w:rsidR="00C64F41" w:rsidRPr="00156849" w:rsidRDefault="00C64F41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2F4570A4" w14:textId="2E9C92A3" w:rsidR="00C64F41" w:rsidRPr="00156849" w:rsidRDefault="00C64F4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{(2, 4), (3, 4), (4, 4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)}   </w:t>
            </w:r>
            <w:proofErr w:type="gramEnd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</w:t>
            </w:r>
          </w:p>
        </w:tc>
        <w:tc>
          <w:tcPr>
            <w:tcW w:w="450" w:type="dxa"/>
          </w:tcPr>
          <w:p w14:paraId="15FF1DCB" w14:textId="77777777" w:rsidR="00C64F41" w:rsidRPr="00156849" w:rsidRDefault="00C64F41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7726C2E5" w14:textId="3B2971F8" w:rsidR="00C64F41" w:rsidRPr="00156849" w:rsidRDefault="00C64F4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{(2,4), (3, 4)}</w:t>
            </w:r>
          </w:p>
        </w:tc>
      </w:tr>
      <w:tr w:rsidR="00534C84" w:rsidRPr="00156849" w14:paraId="046AE761" w14:textId="77777777" w:rsidTr="00156849">
        <w:trPr>
          <w:trHeight w:val="155"/>
        </w:trPr>
        <w:tc>
          <w:tcPr>
            <w:tcW w:w="709" w:type="dxa"/>
          </w:tcPr>
          <w:p w14:paraId="66D2F7DA" w14:textId="77777777" w:rsidR="00534C84" w:rsidRPr="00156849" w:rsidRDefault="00534C84" w:rsidP="008320BC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9376" w:type="dxa"/>
            <w:gridSpan w:val="8"/>
          </w:tcPr>
          <w:p w14:paraId="467B54A4" w14:textId="7EC4D876" w:rsidR="00534C84" w:rsidRPr="00156849" w:rsidRDefault="004550F7" w:rsidP="004550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The domain of the function f given by f (x)=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6</m:t>
                  </m:r>
                </m:den>
              </m:f>
            </m:oMath>
          </w:p>
        </w:tc>
      </w:tr>
      <w:tr w:rsidR="00C64F41" w:rsidRPr="00156849" w14:paraId="4225F6FF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143B38E0" w14:textId="77777777" w:rsidR="00C64F41" w:rsidRPr="00156849" w:rsidRDefault="00C64F4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3F01AB89" w14:textId="77777777" w:rsidR="00C64F41" w:rsidRPr="00156849" w:rsidRDefault="00C64F41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3E1E8F85" w14:textId="631D4DD4" w:rsidR="00C64F41" w:rsidRPr="00156849" w:rsidRDefault="00C64F4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R – {–3, 2}                                                              </w:t>
            </w:r>
          </w:p>
        </w:tc>
        <w:tc>
          <w:tcPr>
            <w:tcW w:w="450" w:type="dxa"/>
          </w:tcPr>
          <w:p w14:paraId="3574B89C" w14:textId="77777777" w:rsidR="00C64F41" w:rsidRPr="00156849" w:rsidRDefault="00C64F41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59DB0399" w14:textId="7D301FEB" w:rsidR="00C64F41" w:rsidRPr="00156849" w:rsidRDefault="00C64F4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R – [ 3, – 2]</w:t>
            </w:r>
          </w:p>
        </w:tc>
      </w:tr>
      <w:tr w:rsidR="00C64F41" w:rsidRPr="00156849" w14:paraId="36EFB39B" w14:textId="77777777" w:rsidTr="00156849">
        <w:trPr>
          <w:trHeight w:val="155"/>
        </w:trPr>
        <w:tc>
          <w:tcPr>
            <w:tcW w:w="709" w:type="dxa"/>
            <w:vMerge/>
          </w:tcPr>
          <w:p w14:paraId="45817C7D" w14:textId="77777777" w:rsidR="00C64F41" w:rsidRPr="00156849" w:rsidRDefault="00C64F4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139197D0" w14:textId="77777777" w:rsidR="00C64F41" w:rsidRPr="00156849" w:rsidRDefault="00C64F41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5379B637" w14:textId="19015EB7" w:rsidR="00C64F41" w:rsidRPr="00156849" w:rsidRDefault="00C64F4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R – 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{ -</w:t>
            </w:r>
            <w:proofErr w:type="gramEnd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 2, 3}                                                            </w:t>
            </w:r>
          </w:p>
        </w:tc>
        <w:tc>
          <w:tcPr>
            <w:tcW w:w="450" w:type="dxa"/>
          </w:tcPr>
          <w:p w14:paraId="7F5049E6" w14:textId="77777777" w:rsidR="00C64F41" w:rsidRPr="00156849" w:rsidRDefault="00C64F41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  <w:shd w:val="clear" w:color="auto" w:fill="auto"/>
          </w:tcPr>
          <w:p w14:paraId="462FE84D" w14:textId="5D3CAB79" w:rsidR="00C64F41" w:rsidRPr="00156849" w:rsidRDefault="00C64F4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R – 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( -</w:t>
            </w:r>
            <w:proofErr w:type="gramEnd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 3, -  2)</w:t>
            </w:r>
          </w:p>
        </w:tc>
      </w:tr>
      <w:tr w:rsidR="00534C84" w:rsidRPr="00156849" w14:paraId="5A86ABC0" w14:textId="77777777" w:rsidTr="00156849">
        <w:trPr>
          <w:trHeight w:val="155"/>
        </w:trPr>
        <w:tc>
          <w:tcPr>
            <w:tcW w:w="709" w:type="dxa"/>
          </w:tcPr>
          <w:p w14:paraId="24CA0EC9" w14:textId="77777777" w:rsidR="00534C84" w:rsidRPr="00156849" w:rsidRDefault="00534C84" w:rsidP="008320BC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9376" w:type="dxa"/>
            <w:gridSpan w:val="8"/>
          </w:tcPr>
          <w:p w14:paraId="76A607D0" w14:textId="610962B9" w:rsidR="00534C84" w:rsidRPr="00156849" w:rsidRDefault="00A5079E" w:rsidP="00A507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(sin 70° cos 10° -   cos 70° sin 10°) 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= ?</w:t>
            </w:r>
            <w:proofErr w:type="gramEnd"/>
          </w:p>
        </w:tc>
      </w:tr>
      <w:tr w:rsidR="00C64F41" w:rsidRPr="00156849" w14:paraId="74FC6B15" w14:textId="77777777" w:rsidTr="00156849">
        <w:trPr>
          <w:trHeight w:val="103"/>
        </w:trPr>
        <w:tc>
          <w:tcPr>
            <w:tcW w:w="709" w:type="dxa"/>
            <w:vMerge w:val="restart"/>
          </w:tcPr>
          <w:p w14:paraId="7B77C1E2" w14:textId="77777777" w:rsidR="00C64F41" w:rsidRPr="00156849" w:rsidRDefault="00C64F4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3C55F2D6" w14:textId="77777777" w:rsidR="00C64F41" w:rsidRPr="00156849" w:rsidRDefault="00C64F41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4851DFC5" w14:textId="3F5CB0FC" w:rsidR="00C64F41" w:rsidRPr="00156849" w:rsidRDefault="00000000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450" w:type="dxa"/>
          </w:tcPr>
          <w:p w14:paraId="08027537" w14:textId="77777777" w:rsidR="00C64F41" w:rsidRPr="00156849" w:rsidRDefault="00C64F41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615780FE" w14:textId="6B35F7DD" w:rsidR="00C64F41" w:rsidRPr="00156849" w:rsidRDefault="00000000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</m:oMath>
            </m:oMathPara>
          </w:p>
        </w:tc>
      </w:tr>
      <w:tr w:rsidR="00C64F41" w:rsidRPr="00156849" w14:paraId="32708E75" w14:textId="77777777" w:rsidTr="00156849">
        <w:trPr>
          <w:trHeight w:val="155"/>
        </w:trPr>
        <w:tc>
          <w:tcPr>
            <w:tcW w:w="709" w:type="dxa"/>
            <w:vMerge/>
          </w:tcPr>
          <w:p w14:paraId="12A50A87" w14:textId="77777777" w:rsidR="00C64F41" w:rsidRPr="00156849" w:rsidRDefault="00C64F4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6091A74C" w14:textId="77777777" w:rsidR="00C64F41" w:rsidRPr="00156849" w:rsidRDefault="00C64F41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4ECBE8AC" w14:textId="4B6059AC" w:rsidR="00C64F41" w:rsidRPr="00156849" w:rsidRDefault="00000000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</m:rad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  </m:t>
                </m:r>
              </m:oMath>
            </m:oMathPara>
          </w:p>
        </w:tc>
        <w:tc>
          <w:tcPr>
            <w:tcW w:w="450" w:type="dxa"/>
          </w:tcPr>
          <w:p w14:paraId="7FA9F50F" w14:textId="77777777" w:rsidR="00C64F41" w:rsidRPr="00156849" w:rsidRDefault="00C64F41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362B33D7" w14:textId="3FA7CB71" w:rsidR="00C64F41" w:rsidRPr="00156849" w:rsidRDefault="00000000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</m:oMath>
            </m:oMathPara>
          </w:p>
        </w:tc>
      </w:tr>
      <w:tr w:rsidR="00534C84" w:rsidRPr="00156849" w14:paraId="63976BF0" w14:textId="77777777" w:rsidTr="00156849">
        <w:trPr>
          <w:trHeight w:val="155"/>
        </w:trPr>
        <w:tc>
          <w:tcPr>
            <w:tcW w:w="709" w:type="dxa"/>
          </w:tcPr>
          <w:p w14:paraId="2315DFB2" w14:textId="77777777" w:rsidR="00534C84" w:rsidRPr="00156849" w:rsidRDefault="00534C84" w:rsidP="008320BC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9376" w:type="dxa"/>
            <w:gridSpan w:val="8"/>
          </w:tcPr>
          <w:p w14:paraId="19336431" w14:textId="16C1FAB2" w:rsidR="00534C84" w:rsidRPr="00156849" w:rsidRDefault="008B191F" w:rsidP="006E1D15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56849">
              <w:rPr>
                <w:rStyle w:val="normaltextrun"/>
                <w:rFonts w:ascii="Times New Roman" w:hAnsi="Times New Roman" w:cs="Times New Roman"/>
                <w:color w:val="000000"/>
                <w:shd w:val="clear" w:color="auto" w:fill="FFFFFF"/>
              </w:rPr>
              <w:t>The equation of the line passing through (1, 2) and perpendicular to x + y + 7 = 0 is</w:t>
            </w:r>
            <w:r w:rsidRPr="00156849">
              <w:rPr>
                <w:rStyle w:val="eop"/>
                <w:rFonts w:ascii="Times New Roman" w:hAnsi="Times New Roman" w:cs="Times New Roman"/>
                <w:color w:val="000000"/>
                <w:shd w:val="clear" w:color="auto" w:fill="FFFFFF"/>
              </w:rPr>
              <w:t> </w:t>
            </w:r>
          </w:p>
        </w:tc>
      </w:tr>
      <w:tr w:rsidR="00B811E2" w:rsidRPr="00156849" w14:paraId="379AE05C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4314C29C" w14:textId="77777777" w:rsidR="00B811E2" w:rsidRPr="00156849" w:rsidRDefault="00B811E2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E7AAE25" w14:textId="77777777" w:rsidR="00B811E2" w:rsidRPr="00156849" w:rsidRDefault="00B811E2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13778242" w14:textId="4A4ACD32" w:rsidR="00B811E2" w:rsidRPr="00156849" w:rsidRDefault="008B191F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-x-1=0</w:t>
            </w:r>
          </w:p>
        </w:tc>
        <w:tc>
          <w:tcPr>
            <w:tcW w:w="450" w:type="dxa"/>
          </w:tcPr>
          <w:p w14:paraId="6ACCD605" w14:textId="77777777" w:rsidR="00B811E2" w:rsidRPr="00156849" w:rsidRDefault="00B811E2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4F3B78EC" w14:textId="4EDC8642" w:rsidR="00B811E2" w:rsidRPr="00156849" w:rsidRDefault="008B191F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-x+1=0</w:t>
            </w:r>
          </w:p>
        </w:tc>
      </w:tr>
      <w:tr w:rsidR="00B811E2" w:rsidRPr="00156849" w14:paraId="101FE034" w14:textId="77777777" w:rsidTr="00156849">
        <w:trPr>
          <w:trHeight w:val="155"/>
        </w:trPr>
        <w:tc>
          <w:tcPr>
            <w:tcW w:w="709" w:type="dxa"/>
            <w:vMerge/>
          </w:tcPr>
          <w:p w14:paraId="4B9DEF1B" w14:textId="77777777" w:rsidR="00B811E2" w:rsidRPr="00156849" w:rsidRDefault="00B811E2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4EAB5CE" w14:textId="77777777" w:rsidR="00B811E2" w:rsidRPr="00156849" w:rsidRDefault="00B811E2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3B4D4EE4" w14:textId="3B296336" w:rsidR="00B811E2" w:rsidRPr="00156849" w:rsidRDefault="008B191F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-x+2=0</w:t>
            </w:r>
            <w:r w:rsidR="00B811E2"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</w:t>
            </w:r>
          </w:p>
        </w:tc>
        <w:tc>
          <w:tcPr>
            <w:tcW w:w="450" w:type="dxa"/>
          </w:tcPr>
          <w:p w14:paraId="1FD85D5E" w14:textId="77777777" w:rsidR="00B811E2" w:rsidRPr="00156849" w:rsidRDefault="00B811E2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4A829F23" w14:textId="33FD483C" w:rsidR="00B811E2" w:rsidRPr="00156849" w:rsidRDefault="008B191F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-x+2=0</w:t>
            </w:r>
          </w:p>
        </w:tc>
      </w:tr>
      <w:tr w:rsidR="00883D10" w:rsidRPr="00156849" w14:paraId="7EC88E3A" w14:textId="77777777" w:rsidTr="00156849">
        <w:trPr>
          <w:trHeight w:val="155"/>
        </w:trPr>
        <w:tc>
          <w:tcPr>
            <w:tcW w:w="709" w:type="dxa"/>
          </w:tcPr>
          <w:p w14:paraId="4C1B4C41" w14:textId="3BAA67D4" w:rsidR="00883D10" w:rsidRPr="00156849" w:rsidRDefault="00883D10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5.</w:t>
            </w:r>
          </w:p>
        </w:tc>
        <w:tc>
          <w:tcPr>
            <w:tcW w:w="9376" w:type="dxa"/>
            <w:gridSpan w:val="8"/>
          </w:tcPr>
          <w:p w14:paraId="64893524" w14:textId="59034111" w:rsidR="00883D10" w:rsidRPr="00156849" w:rsidRDefault="00000000" w:rsidP="0092588B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os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0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∘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sin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0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os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0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∘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sin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0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∘</m:t>
                      </m:r>
                    </m:sup>
                  </m:sSup>
                </m:den>
              </m:f>
            </m:oMath>
            <w:r w:rsidR="0092588B"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is equal to</w:t>
            </w:r>
          </w:p>
        </w:tc>
      </w:tr>
      <w:tr w:rsidR="00B811E2" w:rsidRPr="00156849" w14:paraId="44E32F56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0CD5FB45" w14:textId="77777777" w:rsidR="00B811E2" w:rsidRPr="00156849" w:rsidRDefault="00B811E2" w:rsidP="00883D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8154F46" w14:textId="5136ED8A" w:rsidR="00B811E2" w:rsidRPr="00156849" w:rsidRDefault="00B811E2" w:rsidP="00883D10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348EF5AA" w14:textId="159DB74C" w:rsidR="00B811E2" w:rsidRPr="00156849" w:rsidRDefault="00B811E2" w:rsidP="00883D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-  cot35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                                                              </m:t>
              </m:r>
            </m:oMath>
          </w:p>
        </w:tc>
        <w:tc>
          <w:tcPr>
            <w:tcW w:w="450" w:type="dxa"/>
          </w:tcPr>
          <w:p w14:paraId="6B734E4D" w14:textId="43439AC1" w:rsidR="00B811E2" w:rsidRPr="00156849" w:rsidRDefault="00B811E2" w:rsidP="00883D10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418FCE1E" w14:textId="5D342C9C" w:rsidR="00B811E2" w:rsidRPr="00156849" w:rsidRDefault="00B811E2" w:rsidP="00883D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cot 55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</m:t>
                  </m:r>
                </m:sup>
              </m:sSup>
            </m:oMath>
          </w:p>
        </w:tc>
      </w:tr>
      <w:tr w:rsidR="00B811E2" w:rsidRPr="00156849" w14:paraId="58D42D93" w14:textId="77777777" w:rsidTr="00156849">
        <w:trPr>
          <w:trHeight w:val="155"/>
        </w:trPr>
        <w:tc>
          <w:tcPr>
            <w:tcW w:w="709" w:type="dxa"/>
            <w:vMerge/>
          </w:tcPr>
          <w:p w14:paraId="38D329F0" w14:textId="77777777" w:rsidR="00B811E2" w:rsidRPr="00156849" w:rsidRDefault="00B811E2" w:rsidP="00883D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17FCBD5F" w14:textId="1394ACDE" w:rsidR="00B811E2" w:rsidRPr="00156849" w:rsidRDefault="00B811E2" w:rsidP="00883D10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55F9AF8A" w14:textId="04965DF1" w:rsidR="00B811E2" w:rsidRPr="00156849" w:rsidRDefault="00B811E2" w:rsidP="00883D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-  tan 35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</m:t>
                  </m:r>
                </m:sup>
              </m:sSup>
            </m:oMath>
          </w:p>
        </w:tc>
        <w:tc>
          <w:tcPr>
            <w:tcW w:w="450" w:type="dxa"/>
          </w:tcPr>
          <w:p w14:paraId="66D02CA7" w14:textId="49B87074" w:rsidR="00B811E2" w:rsidRPr="00156849" w:rsidRDefault="00B811E2" w:rsidP="00883D10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5B4DF59B" w14:textId="6B8B13B4" w:rsidR="00B811E2" w:rsidRPr="00156849" w:rsidRDefault="00B811E2" w:rsidP="00883D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tan 55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</m:t>
                  </m:r>
                </m:sup>
              </m:sSup>
            </m:oMath>
          </w:p>
        </w:tc>
      </w:tr>
      <w:tr w:rsidR="00D2117B" w:rsidRPr="00156849" w14:paraId="3043FDA6" w14:textId="77777777" w:rsidTr="00156849">
        <w:trPr>
          <w:trHeight w:val="155"/>
        </w:trPr>
        <w:tc>
          <w:tcPr>
            <w:tcW w:w="709" w:type="dxa"/>
          </w:tcPr>
          <w:p w14:paraId="2AD65751" w14:textId="3A6A9583" w:rsidR="00D2117B" w:rsidRPr="00156849" w:rsidRDefault="00D2117B" w:rsidP="00883D1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6. </w:t>
            </w:r>
          </w:p>
        </w:tc>
        <w:tc>
          <w:tcPr>
            <w:tcW w:w="9376" w:type="dxa"/>
            <w:gridSpan w:val="8"/>
          </w:tcPr>
          <w:p w14:paraId="035007B3" w14:textId="754DD0EC" w:rsidR="00D2117B" w:rsidRPr="00156849" w:rsidRDefault="00293456" w:rsidP="00293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In a circle, the central angle of 45° intercepts an arc of length 33 cm. The radius of the circle is</w:t>
            </w:r>
          </w:p>
        </w:tc>
      </w:tr>
      <w:tr w:rsidR="00B811E2" w:rsidRPr="00156849" w14:paraId="3672A6DF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1F1DEB32" w14:textId="77777777" w:rsidR="00B811E2" w:rsidRPr="00156849" w:rsidRDefault="00B811E2" w:rsidP="0029345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59D4A7A4" w14:textId="1FB26FD7" w:rsidR="00B811E2" w:rsidRPr="00156849" w:rsidRDefault="00B811E2" w:rsidP="00293456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4E302D8C" w14:textId="12CEEC72" w:rsidR="00B811E2" w:rsidRPr="00156849" w:rsidRDefault="00B811E2" w:rsidP="0029345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42 cm                                                                    </w:t>
            </w:r>
          </w:p>
        </w:tc>
        <w:tc>
          <w:tcPr>
            <w:tcW w:w="450" w:type="dxa"/>
          </w:tcPr>
          <w:p w14:paraId="29502E13" w14:textId="57B34E76" w:rsidR="00B811E2" w:rsidRPr="00156849" w:rsidRDefault="00B811E2" w:rsidP="00293456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04045D0E" w14:textId="74266D00" w:rsidR="00B811E2" w:rsidRPr="00156849" w:rsidRDefault="00B811E2" w:rsidP="00B75B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14 cm</w:t>
            </w:r>
          </w:p>
        </w:tc>
      </w:tr>
      <w:tr w:rsidR="00B811E2" w:rsidRPr="00156849" w14:paraId="6344707F" w14:textId="77777777" w:rsidTr="00156849">
        <w:trPr>
          <w:trHeight w:val="155"/>
        </w:trPr>
        <w:tc>
          <w:tcPr>
            <w:tcW w:w="709" w:type="dxa"/>
            <w:vMerge/>
          </w:tcPr>
          <w:p w14:paraId="1A17C6BB" w14:textId="77777777" w:rsidR="00B811E2" w:rsidRPr="00156849" w:rsidRDefault="00B811E2" w:rsidP="0029345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1D2FBF64" w14:textId="1B795390" w:rsidR="00B811E2" w:rsidRPr="00156849" w:rsidRDefault="00B811E2" w:rsidP="00293456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4BCE0F6F" w14:textId="3C648066" w:rsidR="00B811E2" w:rsidRPr="00156849" w:rsidRDefault="00B811E2" w:rsidP="0029345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21 cm                                                                 </w:t>
            </w:r>
          </w:p>
        </w:tc>
        <w:tc>
          <w:tcPr>
            <w:tcW w:w="450" w:type="dxa"/>
          </w:tcPr>
          <w:p w14:paraId="3B32E054" w14:textId="14D5EC59" w:rsidR="00B811E2" w:rsidRPr="00156849" w:rsidRDefault="00B811E2" w:rsidP="00293456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29D4C98A" w14:textId="3F4A3C0A" w:rsidR="00B811E2" w:rsidRPr="00156849" w:rsidRDefault="00B811E2" w:rsidP="0029345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35 cm</w:t>
            </w:r>
          </w:p>
        </w:tc>
      </w:tr>
      <w:tr w:rsidR="009B557D" w:rsidRPr="00156849" w14:paraId="7D10C022" w14:textId="77777777" w:rsidTr="00156849">
        <w:trPr>
          <w:trHeight w:val="155"/>
        </w:trPr>
        <w:tc>
          <w:tcPr>
            <w:tcW w:w="709" w:type="dxa"/>
          </w:tcPr>
          <w:p w14:paraId="37FF8CE4" w14:textId="42EA5CDA" w:rsidR="009B557D" w:rsidRPr="00156849" w:rsidRDefault="009B557D" w:rsidP="00293456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7.</w:t>
            </w:r>
          </w:p>
        </w:tc>
        <w:tc>
          <w:tcPr>
            <w:tcW w:w="9376" w:type="dxa"/>
            <w:gridSpan w:val="8"/>
          </w:tcPr>
          <w:p w14:paraId="5177D41A" w14:textId="175E862C" w:rsidR="009B557D" w:rsidRPr="00156849" w:rsidRDefault="00C250D0" w:rsidP="00C250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Mark the correct answer for (1 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-  </w:t>
            </w:r>
            <w:proofErr w:type="spell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proofErr w:type="gramEnd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= ?</w:t>
            </w:r>
          </w:p>
        </w:tc>
      </w:tr>
      <w:tr w:rsidR="009051ED" w:rsidRPr="00156849" w14:paraId="7DB86A7E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4D33B7AB" w14:textId="77777777" w:rsidR="009051ED" w:rsidRPr="00156849" w:rsidRDefault="009051ED" w:rsidP="00C250D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5419FB07" w14:textId="666782E9" w:rsidR="009051ED" w:rsidRPr="00156849" w:rsidRDefault="009051ED" w:rsidP="00C250D0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03C02891" w14:textId="7D37C2FA" w:rsidR="009051ED" w:rsidRPr="00156849" w:rsidRDefault="00000000" w:rsidP="00C250D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    </m:t>
                </m:r>
              </m:oMath>
            </m:oMathPara>
          </w:p>
        </w:tc>
        <w:tc>
          <w:tcPr>
            <w:tcW w:w="450" w:type="dxa"/>
          </w:tcPr>
          <w:p w14:paraId="7DE1012A" w14:textId="2DDAAD48" w:rsidR="009051ED" w:rsidRPr="00156849" w:rsidRDefault="009051ED" w:rsidP="00C250D0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3BF694D4" w14:textId="581E90B9" w:rsidR="009051ED" w:rsidRPr="00156849" w:rsidRDefault="00000000" w:rsidP="00C250D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e>
                </m:d>
              </m:oMath>
            </m:oMathPara>
          </w:p>
        </w:tc>
      </w:tr>
      <w:tr w:rsidR="009051ED" w:rsidRPr="00156849" w14:paraId="411DFE41" w14:textId="77777777" w:rsidTr="00156849">
        <w:trPr>
          <w:trHeight w:val="155"/>
        </w:trPr>
        <w:tc>
          <w:tcPr>
            <w:tcW w:w="709" w:type="dxa"/>
            <w:vMerge/>
          </w:tcPr>
          <w:p w14:paraId="2D322F63" w14:textId="77777777" w:rsidR="009051ED" w:rsidRPr="00156849" w:rsidRDefault="009051ED" w:rsidP="00C250D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7950C486" w14:textId="2C161437" w:rsidR="009051ED" w:rsidRPr="00156849" w:rsidRDefault="009051ED" w:rsidP="00C250D0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2A904789" w14:textId="031BB90B" w:rsidR="009051ED" w:rsidRPr="00156849" w:rsidRDefault="00000000" w:rsidP="00C250D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                                                           </m:t>
                </m:r>
              </m:oMath>
            </m:oMathPara>
          </w:p>
        </w:tc>
        <w:tc>
          <w:tcPr>
            <w:tcW w:w="450" w:type="dxa"/>
          </w:tcPr>
          <w:p w14:paraId="7C151A2C" w14:textId="3936749B" w:rsidR="009051ED" w:rsidRPr="00156849" w:rsidRDefault="009051ED" w:rsidP="00C250D0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509A0E28" w14:textId="4D1B68FC" w:rsidR="009051ED" w:rsidRPr="00156849" w:rsidRDefault="009051ED" w:rsidP="00C250D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None of these</w:t>
            </w:r>
          </w:p>
        </w:tc>
      </w:tr>
      <w:tr w:rsidR="00D1283A" w:rsidRPr="00156849" w14:paraId="0D29F643" w14:textId="77777777" w:rsidTr="00156849">
        <w:trPr>
          <w:trHeight w:val="155"/>
        </w:trPr>
        <w:tc>
          <w:tcPr>
            <w:tcW w:w="709" w:type="dxa"/>
          </w:tcPr>
          <w:p w14:paraId="79A9C02F" w14:textId="297E3926" w:rsidR="00D1283A" w:rsidRPr="00156849" w:rsidRDefault="00D1283A" w:rsidP="00D1283A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8.</w:t>
            </w:r>
          </w:p>
        </w:tc>
        <w:tc>
          <w:tcPr>
            <w:tcW w:w="9376" w:type="dxa"/>
            <w:gridSpan w:val="8"/>
          </w:tcPr>
          <w:p w14:paraId="15DE532F" w14:textId="509816F0" w:rsidR="00D1283A" w:rsidRPr="00156849" w:rsidRDefault="00CE5C6B" w:rsidP="00CE5C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If z =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e>
                      </m:rad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e>
                  </m:d>
                </m:den>
              </m:f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then |z|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= ?</w:t>
            </w:r>
            <w:proofErr w:type="gramEnd"/>
          </w:p>
        </w:tc>
      </w:tr>
      <w:tr w:rsidR="009051ED" w:rsidRPr="00156849" w14:paraId="65E779C1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54C17C76" w14:textId="77777777" w:rsidR="009051ED" w:rsidRPr="00156849" w:rsidRDefault="009051ED" w:rsidP="00CE5C6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1DD09F20" w14:textId="42117E3C" w:rsidR="009051ED" w:rsidRPr="00156849" w:rsidRDefault="009051ED" w:rsidP="00CE5C6B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67754373" w14:textId="42E14256" w:rsidR="009051ED" w:rsidRPr="00156849" w:rsidRDefault="009051ED" w:rsidP="00CE5C6B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None of these</w:t>
            </w:r>
          </w:p>
        </w:tc>
        <w:tc>
          <w:tcPr>
            <w:tcW w:w="450" w:type="dxa"/>
          </w:tcPr>
          <w:p w14:paraId="18A96ECB" w14:textId="4A156F18" w:rsidR="009051ED" w:rsidRPr="00156849" w:rsidRDefault="009051ED" w:rsidP="00CE5C6B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370C1752" w14:textId="17450DBB" w:rsidR="009051ED" w:rsidRPr="00156849" w:rsidRDefault="00000000" w:rsidP="00CE5C6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</m:rad>
                  </m:den>
                </m:f>
              </m:oMath>
            </m:oMathPara>
          </w:p>
        </w:tc>
      </w:tr>
      <w:tr w:rsidR="009051ED" w:rsidRPr="00156849" w14:paraId="0E1C1E00" w14:textId="77777777" w:rsidTr="00156849">
        <w:trPr>
          <w:trHeight w:val="155"/>
        </w:trPr>
        <w:tc>
          <w:tcPr>
            <w:tcW w:w="709" w:type="dxa"/>
            <w:vMerge/>
          </w:tcPr>
          <w:p w14:paraId="0BB16BEF" w14:textId="77777777" w:rsidR="009051ED" w:rsidRPr="00156849" w:rsidRDefault="009051ED" w:rsidP="00CE5C6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3086579D" w14:textId="342499AA" w:rsidR="009051ED" w:rsidRPr="00156849" w:rsidRDefault="009051ED" w:rsidP="00CE5C6B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2CDBE6D2" w14:textId="7FD73FAE" w:rsidR="009051ED" w:rsidRPr="00156849" w:rsidRDefault="009051ED" w:rsidP="00CE5C6B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e>
                  </m:rad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                                                                       </m:t>
              </m:r>
            </m:oMath>
          </w:p>
        </w:tc>
        <w:tc>
          <w:tcPr>
            <w:tcW w:w="450" w:type="dxa"/>
          </w:tcPr>
          <w:p w14:paraId="0B32D664" w14:textId="3353C87B" w:rsidR="009051ED" w:rsidRPr="00156849" w:rsidRDefault="009051ED" w:rsidP="00CE5C6B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38577479" w14:textId="293A212B" w:rsidR="009051ED" w:rsidRPr="00156849" w:rsidRDefault="00000000" w:rsidP="00CE5C6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</m:den>
                </m:f>
              </m:oMath>
            </m:oMathPara>
          </w:p>
        </w:tc>
      </w:tr>
      <w:tr w:rsidR="000E2B3E" w:rsidRPr="00156849" w14:paraId="272F849F" w14:textId="77777777" w:rsidTr="00156849">
        <w:trPr>
          <w:trHeight w:val="155"/>
        </w:trPr>
        <w:tc>
          <w:tcPr>
            <w:tcW w:w="709" w:type="dxa"/>
          </w:tcPr>
          <w:p w14:paraId="39392E44" w14:textId="56575274" w:rsidR="000E2B3E" w:rsidRPr="00156849" w:rsidRDefault="000E2B3E" w:rsidP="00CE5C6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9.</w:t>
            </w:r>
          </w:p>
        </w:tc>
        <w:tc>
          <w:tcPr>
            <w:tcW w:w="9376" w:type="dxa"/>
            <w:gridSpan w:val="8"/>
          </w:tcPr>
          <w:p w14:paraId="741365A6" w14:textId="640113A3" w:rsidR="000E2B3E" w:rsidRPr="00156849" w:rsidRDefault="008B191F" w:rsidP="00F817CD">
            <w:pPr>
              <w:tabs>
                <w:tab w:val="left" w:pos="2880"/>
                <w:tab w:val="left" w:pos="5040"/>
                <w:tab w:val="left" w:pos="7020"/>
              </w:tabs>
              <w:ind w:left="720" w:right="72" w:hanging="720"/>
              <w:jc w:val="both"/>
              <w:rPr>
                <w:rFonts w:ascii="Times New Roman" w:hAnsi="Times New Roman" w:cs="Times New Roman"/>
              </w:rPr>
            </w:pPr>
            <w:r w:rsidRPr="00156849">
              <w:rPr>
                <w:rFonts w:ascii="Times New Roman" w:hAnsi="Times New Roman" w:cs="Times New Roman"/>
              </w:rPr>
              <w:t xml:space="preserve">The equation of the line passing through the point (2, 3) and parallel to the y-axis is </w:t>
            </w:r>
            <w:r w:rsidRPr="00156849">
              <w:rPr>
                <w:rFonts w:ascii="Times New Roman" w:hAnsi="Times New Roman" w:cs="Times New Roman"/>
              </w:rPr>
              <w:tab/>
            </w:r>
            <w:r w:rsidRPr="00156849">
              <w:rPr>
                <w:rFonts w:ascii="Times New Roman" w:hAnsi="Times New Roman" w:cs="Times New Roman"/>
              </w:rPr>
              <w:tab/>
            </w:r>
            <w:r w:rsidRPr="00156849">
              <w:rPr>
                <w:rFonts w:ascii="Times New Roman" w:hAnsi="Times New Roman" w:cs="Times New Roman"/>
              </w:rPr>
              <w:tab/>
            </w:r>
            <w:r w:rsidRPr="00156849">
              <w:rPr>
                <w:rFonts w:ascii="Times New Roman" w:hAnsi="Times New Roman" w:cs="Times New Roman"/>
              </w:rPr>
              <w:tab/>
            </w:r>
          </w:p>
        </w:tc>
      </w:tr>
      <w:tr w:rsidR="009051ED" w:rsidRPr="00156849" w14:paraId="188A1492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2F9B7B18" w14:textId="77777777" w:rsidR="009051ED" w:rsidRPr="00156849" w:rsidRDefault="009051ED" w:rsidP="000E2B3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7ACE1CE9" w14:textId="10D1CE18" w:rsidR="009051ED" w:rsidRPr="00156849" w:rsidRDefault="009051ED" w:rsidP="000E2B3E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503804A3" w14:textId="56CB0941" w:rsidR="009051ED" w:rsidRPr="00156849" w:rsidRDefault="008B191F" w:rsidP="000E2B3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</w:rPr>
              <w:t xml:space="preserve">x – </w:t>
            </w:r>
            <w:proofErr w:type="gramStart"/>
            <w:r w:rsidRPr="00156849">
              <w:rPr>
                <w:rFonts w:ascii="Times New Roman" w:hAnsi="Times New Roman" w:cs="Times New Roman"/>
              </w:rPr>
              <w:t>2  =</w:t>
            </w:r>
            <w:proofErr w:type="gramEnd"/>
            <w:r w:rsidRPr="00156849">
              <w:rPr>
                <w:rFonts w:ascii="Times New Roman" w:hAnsi="Times New Roman" w:cs="Times New Roman"/>
              </w:rPr>
              <w:t xml:space="preserve"> 0</w:t>
            </w:r>
            <w:r w:rsidRPr="00156849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450" w:type="dxa"/>
          </w:tcPr>
          <w:p w14:paraId="1016D3EF" w14:textId="61AEB0B4" w:rsidR="009051ED" w:rsidRPr="00156849" w:rsidRDefault="009051ED" w:rsidP="000E2B3E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56CD2ED2" w14:textId="3194820B" w:rsidR="009051ED" w:rsidRPr="00156849" w:rsidRDefault="008B191F" w:rsidP="000E2B3E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-3=0</w:t>
            </w:r>
          </w:p>
        </w:tc>
      </w:tr>
      <w:tr w:rsidR="009051ED" w:rsidRPr="00156849" w14:paraId="1C6DE78D" w14:textId="77777777" w:rsidTr="00156849">
        <w:trPr>
          <w:trHeight w:val="155"/>
        </w:trPr>
        <w:tc>
          <w:tcPr>
            <w:tcW w:w="709" w:type="dxa"/>
            <w:vMerge/>
          </w:tcPr>
          <w:p w14:paraId="0C823D1D" w14:textId="77777777" w:rsidR="009051ED" w:rsidRPr="00156849" w:rsidRDefault="009051ED" w:rsidP="000E2B3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7B6F2858" w14:textId="5BDC1D19" w:rsidR="009051ED" w:rsidRPr="00156849" w:rsidRDefault="009051ED" w:rsidP="000E2B3E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726BBB9D" w14:textId="50EFCDE0" w:rsidR="009051ED" w:rsidRPr="00156849" w:rsidRDefault="008B191F" w:rsidP="000E2B3E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+2=0</w:t>
            </w:r>
          </w:p>
        </w:tc>
        <w:tc>
          <w:tcPr>
            <w:tcW w:w="450" w:type="dxa"/>
          </w:tcPr>
          <w:p w14:paraId="2A097BC9" w14:textId="05BDE4BA" w:rsidR="009051ED" w:rsidRPr="00156849" w:rsidRDefault="009051ED" w:rsidP="000E2B3E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48DE8A56" w14:textId="25A04FAD" w:rsidR="009051ED" w:rsidRPr="00156849" w:rsidRDefault="008B191F" w:rsidP="000E2B3E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ne</w:t>
            </w:r>
          </w:p>
        </w:tc>
      </w:tr>
      <w:tr w:rsidR="003C0000" w:rsidRPr="00156849" w14:paraId="2A776135" w14:textId="77777777" w:rsidTr="00156849">
        <w:trPr>
          <w:trHeight w:val="155"/>
        </w:trPr>
        <w:tc>
          <w:tcPr>
            <w:tcW w:w="709" w:type="dxa"/>
          </w:tcPr>
          <w:p w14:paraId="2A108BFF" w14:textId="4217024F" w:rsidR="003C0000" w:rsidRPr="00156849" w:rsidRDefault="003C0000" w:rsidP="000E2B3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10. </w:t>
            </w:r>
          </w:p>
        </w:tc>
        <w:tc>
          <w:tcPr>
            <w:tcW w:w="9376" w:type="dxa"/>
            <w:gridSpan w:val="8"/>
          </w:tcPr>
          <w:p w14:paraId="30899DCC" w14:textId="25B4D00B" w:rsidR="003C0000" w:rsidRPr="00156849" w:rsidRDefault="003B4EB7" w:rsidP="003B4EB7">
            <w:pPr>
              <w:pStyle w:val="TableParagraph"/>
              <w:spacing w:before="8" w:line="367" w:lineRule="auto"/>
              <w:ind w:left="220" w:right="3503" w:hanging="111"/>
              <w:rPr>
                <w:rFonts w:ascii="Times New Roman" w:eastAsia="STZhongsong" w:hAnsi="Times New Roman" w:cs="Times New Roman"/>
                <w:sz w:val="24"/>
              </w:rPr>
            </w:pPr>
            <w:r w:rsidRPr="00156849">
              <w:rPr>
                <w:rFonts w:ascii="Times New Roman" w:eastAsia="STZhongsong" w:hAnsi="Times New Roman" w:cs="Times New Roman"/>
                <w:sz w:val="24"/>
              </w:rPr>
              <w:t>If(x-3)/(x-2)&gt;0</w:t>
            </w:r>
            <w:r w:rsidRPr="00156849">
              <w:rPr>
                <w:rFonts w:ascii="Times New Roman" w:eastAsia="STZhongsong" w:hAnsi="Times New Roman" w:cs="Times New Roman"/>
                <w:spacing w:val="-13"/>
                <w:sz w:val="24"/>
              </w:rPr>
              <w:t xml:space="preserve"> </w:t>
            </w:r>
            <w:r w:rsidRPr="00156849">
              <w:rPr>
                <w:rFonts w:ascii="Times New Roman" w:eastAsia="STZhongsong" w:hAnsi="Times New Roman" w:cs="Times New Roman"/>
                <w:sz w:val="24"/>
              </w:rPr>
              <w:t>then</w:t>
            </w:r>
            <w:r w:rsidRPr="00156849">
              <w:rPr>
                <w:rFonts w:ascii="Times New Roman" w:eastAsia="STZhongsong" w:hAnsi="Times New Roman" w:cs="Times New Roman"/>
                <w:spacing w:val="-13"/>
                <w:sz w:val="24"/>
              </w:rPr>
              <w:t xml:space="preserve"> </w:t>
            </w:r>
            <w:r w:rsidRPr="00156849">
              <w:rPr>
                <w:rFonts w:ascii="Times New Roman" w:eastAsia="STZhongsong" w:hAnsi="Times New Roman" w:cs="Times New Roman"/>
                <w:sz w:val="24"/>
              </w:rPr>
              <w:t>x</w:t>
            </w:r>
            <w:r w:rsidRPr="00156849">
              <w:rPr>
                <w:rFonts w:ascii="Times New Roman" w:eastAsia="STZhongsong" w:hAnsi="Times New Roman" w:cs="Times New Roman"/>
                <w:spacing w:val="-8"/>
                <w:sz w:val="24"/>
              </w:rPr>
              <w:t xml:space="preserve"> </w:t>
            </w:r>
            <w:r w:rsidRPr="00156849">
              <w:rPr>
                <w:rFonts w:ascii="Times New Roman" w:eastAsia="STZhongsong" w:hAnsi="Times New Roman" w:cs="Times New Roman"/>
                <w:sz w:val="24"/>
              </w:rPr>
              <w:t xml:space="preserve">belongs </w:t>
            </w:r>
          </w:p>
        </w:tc>
      </w:tr>
      <w:tr w:rsidR="009051ED" w:rsidRPr="00156849" w14:paraId="49D60D79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553FF32D" w14:textId="77777777" w:rsidR="009051ED" w:rsidRPr="00156849" w:rsidRDefault="009051ED" w:rsidP="00603B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1160D96C" w14:textId="4019D8E6" w:rsidR="009051ED" w:rsidRPr="00156849" w:rsidRDefault="009051ED" w:rsidP="00603B9E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4B81B011" w14:textId="470B26F4" w:rsidR="009051ED" w:rsidRPr="00156849" w:rsidRDefault="003B4EB7" w:rsidP="00603B9E">
            <w:pPr>
              <w:spacing w:after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pacing w:val="-2"/>
                <w:sz w:val="24"/>
              </w:rPr>
              <w:t>(–</w:t>
            </w:r>
            <w:r w:rsidRPr="00156849">
              <w:rPr>
                <w:rFonts w:ascii="Times New Roman" w:hAnsi="Times New Roman" w:cs="Times New Roman"/>
                <w:spacing w:val="-2"/>
                <w:sz w:val="24"/>
              </w:rPr>
              <w:t>,2)</w:t>
            </w:r>
            <w:r w:rsidRPr="00156849">
              <w:rPr>
                <w:rFonts w:ascii="Times New Roman" w:hAnsi="Times New Roman" w:cs="Times New Roman"/>
                <w:spacing w:val="-2"/>
                <w:sz w:val="24"/>
              </w:rPr>
              <w:t>(3,</w:t>
            </w:r>
            <w:r w:rsidRPr="00156849">
              <w:rPr>
                <w:rFonts w:ascii="Times New Roman" w:hAnsi="Times New Roman" w:cs="Times New Roman"/>
                <w:spacing w:val="-2"/>
                <w:sz w:val="24"/>
              </w:rPr>
              <w:t>)</w:t>
            </w:r>
          </w:p>
        </w:tc>
        <w:tc>
          <w:tcPr>
            <w:tcW w:w="450" w:type="dxa"/>
          </w:tcPr>
          <w:p w14:paraId="494C5FFB" w14:textId="3087984C" w:rsidR="009051ED" w:rsidRPr="00156849" w:rsidRDefault="009051ED" w:rsidP="00603B9E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120AF7EE" w14:textId="2C9D1359" w:rsidR="009051ED" w:rsidRPr="00156849" w:rsidRDefault="003B4EB7" w:rsidP="00603B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</w:rPr>
              <w:t>(–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</w:rPr>
              <w:t>,–</w:t>
            </w:r>
            <w:proofErr w:type="gramEnd"/>
            <w:r w:rsidRPr="00156849">
              <w:rPr>
                <w:rFonts w:ascii="Times New Roman" w:hAnsi="Times New Roman" w:cs="Times New Roman"/>
                <w:sz w:val="24"/>
              </w:rPr>
              <w:t>3)</w:t>
            </w:r>
            <w:r w:rsidRPr="00156849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spacing w:val="-2"/>
                <w:sz w:val="24"/>
              </w:rPr>
              <w:t>(–5,</w:t>
            </w:r>
            <w:r w:rsidRPr="00156849">
              <w:rPr>
                <w:rFonts w:ascii="Times New Roman" w:hAnsi="Times New Roman" w:cs="Times New Roman"/>
                <w:spacing w:val="-2"/>
                <w:sz w:val="24"/>
              </w:rPr>
              <w:t>)</w:t>
            </w:r>
          </w:p>
        </w:tc>
      </w:tr>
      <w:tr w:rsidR="009051ED" w:rsidRPr="00156849" w14:paraId="2777B4B3" w14:textId="77777777" w:rsidTr="00156849">
        <w:trPr>
          <w:trHeight w:val="155"/>
        </w:trPr>
        <w:tc>
          <w:tcPr>
            <w:tcW w:w="709" w:type="dxa"/>
            <w:vMerge/>
          </w:tcPr>
          <w:p w14:paraId="7B47A00C" w14:textId="77777777" w:rsidR="009051ED" w:rsidRPr="00156849" w:rsidRDefault="009051ED" w:rsidP="00603B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5D3EFDD" w14:textId="3AA2C4C0" w:rsidR="009051ED" w:rsidRPr="00156849" w:rsidRDefault="009051ED" w:rsidP="00603B9E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2EA59C5F" w14:textId="1B880F60" w:rsidR="009051ED" w:rsidRPr="00156849" w:rsidRDefault="003B4EB7" w:rsidP="00603B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pacing w:val="-2"/>
                <w:sz w:val="24"/>
              </w:rPr>
              <w:t>(–</w:t>
            </w:r>
            <w:r w:rsidRPr="00156849">
              <w:rPr>
                <w:rFonts w:ascii="Times New Roman" w:hAnsi="Times New Roman" w:cs="Times New Roman"/>
                <w:spacing w:val="-2"/>
                <w:sz w:val="24"/>
              </w:rPr>
              <w:t>,2]</w:t>
            </w:r>
            <w:r w:rsidRPr="00156849">
              <w:rPr>
                <w:rFonts w:ascii="Times New Roman" w:hAnsi="Times New Roman" w:cs="Times New Roman"/>
                <w:spacing w:val="-2"/>
                <w:sz w:val="24"/>
              </w:rPr>
              <w:t>[5,</w:t>
            </w:r>
            <w:r w:rsidRPr="00156849">
              <w:rPr>
                <w:rFonts w:ascii="Times New Roman" w:hAnsi="Times New Roman" w:cs="Times New Roman"/>
                <w:spacing w:val="-2"/>
                <w:sz w:val="24"/>
              </w:rPr>
              <w:t>)</w:t>
            </w:r>
          </w:p>
        </w:tc>
        <w:tc>
          <w:tcPr>
            <w:tcW w:w="450" w:type="dxa"/>
          </w:tcPr>
          <w:p w14:paraId="226CAD00" w14:textId="5CEA77C5" w:rsidR="009051ED" w:rsidRPr="00156849" w:rsidRDefault="009051ED" w:rsidP="00603B9E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3E358D3A" w14:textId="508142AB" w:rsidR="009051ED" w:rsidRPr="00156849" w:rsidRDefault="003B4EB7" w:rsidP="00603B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pacing w:val="-2"/>
                <w:sz w:val="24"/>
              </w:rPr>
              <w:t>(2,3)</w:t>
            </w:r>
          </w:p>
        </w:tc>
      </w:tr>
      <w:tr w:rsidR="00603B9E" w:rsidRPr="00156849" w14:paraId="71B5E280" w14:textId="77777777" w:rsidTr="00156849">
        <w:trPr>
          <w:trHeight w:val="155"/>
        </w:trPr>
        <w:tc>
          <w:tcPr>
            <w:tcW w:w="709" w:type="dxa"/>
          </w:tcPr>
          <w:p w14:paraId="1F1509C4" w14:textId="1DA3A549" w:rsidR="00603B9E" w:rsidRPr="00156849" w:rsidRDefault="00603B9E" w:rsidP="00603B9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11. </w:t>
            </w:r>
          </w:p>
        </w:tc>
        <w:tc>
          <w:tcPr>
            <w:tcW w:w="9376" w:type="dxa"/>
            <w:gridSpan w:val="8"/>
          </w:tcPr>
          <w:p w14:paraId="6ECE0C2C" w14:textId="50EB0240" w:rsidR="00603B9E" w:rsidRPr="00156849" w:rsidRDefault="00141ECA" w:rsidP="00141E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The solution set of the inequation:</w:t>
            </w:r>
            <m:oMath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x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 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&lt;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∈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W</m:t>
                    </m:r>
                  </m:e>
                </m:mr>
              </m:m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is:</w:t>
            </w:r>
          </w:p>
        </w:tc>
      </w:tr>
      <w:tr w:rsidR="009051ED" w:rsidRPr="00156849" w14:paraId="5F3B0D4E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549ACFAE" w14:textId="77777777" w:rsidR="009051ED" w:rsidRPr="00156849" w:rsidRDefault="009051ED" w:rsidP="00674F0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521E1855" w14:textId="77D96A29" w:rsidR="009051ED" w:rsidRPr="00156849" w:rsidRDefault="009051ED" w:rsidP="00674F08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679851B7" w14:textId="1B76E574" w:rsidR="009051ED" w:rsidRPr="00156849" w:rsidRDefault="009051ED" w:rsidP="00674F08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none of these                                                 </w:t>
            </w:r>
          </w:p>
        </w:tc>
        <w:tc>
          <w:tcPr>
            <w:tcW w:w="450" w:type="dxa"/>
          </w:tcPr>
          <w:p w14:paraId="5983B557" w14:textId="64269152" w:rsidR="009051ED" w:rsidRPr="00156849" w:rsidRDefault="009051ED" w:rsidP="00674F08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2CD0BEF8" w14:textId="3B531671" w:rsidR="009051ED" w:rsidRPr="00156849" w:rsidRDefault="009051ED" w:rsidP="00674F08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∈</m:t>
              </m:r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N</w:t>
            </w:r>
          </w:p>
        </w:tc>
      </w:tr>
      <w:tr w:rsidR="009051ED" w:rsidRPr="00156849" w14:paraId="19FB66C5" w14:textId="77777777" w:rsidTr="00156849">
        <w:trPr>
          <w:trHeight w:val="155"/>
        </w:trPr>
        <w:tc>
          <w:tcPr>
            <w:tcW w:w="709" w:type="dxa"/>
            <w:vMerge/>
          </w:tcPr>
          <w:p w14:paraId="371297F1" w14:textId="77777777" w:rsidR="009051ED" w:rsidRPr="00156849" w:rsidRDefault="009051ED" w:rsidP="00674F0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5F5BD34A" w14:textId="6ACAA37F" w:rsidR="009051ED" w:rsidRPr="00156849" w:rsidRDefault="009051ED" w:rsidP="00674F08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60C59672" w14:textId="0129B78B" w:rsidR="009051ED" w:rsidRPr="00156849" w:rsidRDefault="009051ED" w:rsidP="00674F08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null set                                                             </w:t>
            </w:r>
          </w:p>
        </w:tc>
        <w:tc>
          <w:tcPr>
            <w:tcW w:w="450" w:type="dxa"/>
          </w:tcPr>
          <w:p w14:paraId="17298815" w14:textId="36A1EEAD" w:rsidR="009051ED" w:rsidRPr="00156849" w:rsidRDefault="009051ED" w:rsidP="00674F08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2F5639FD" w14:textId="7BF972C1" w:rsidR="009051ED" w:rsidRPr="00156849" w:rsidRDefault="009051ED" w:rsidP="00674F08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∈</m:t>
              </m:r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W</w:t>
            </w:r>
          </w:p>
        </w:tc>
      </w:tr>
      <w:tr w:rsidR="00674F08" w:rsidRPr="00156849" w14:paraId="5DA543FB" w14:textId="77777777" w:rsidTr="00156849">
        <w:trPr>
          <w:trHeight w:val="155"/>
        </w:trPr>
        <w:tc>
          <w:tcPr>
            <w:tcW w:w="709" w:type="dxa"/>
          </w:tcPr>
          <w:p w14:paraId="7280CBF3" w14:textId="2412C696" w:rsidR="00674F08" w:rsidRPr="00156849" w:rsidRDefault="00674F08" w:rsidP="00674F0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12.</w:t>
            </w:r>
          </w:p>
        </w:tc>
        <w:tc>
          <w:tcPr>
            <w:tcW w:w="9376" w:type="dxa"/>
            <w:gridSpan w:val="8"/>
          </w:tcPr>
          <w:p w14:paraId="6D7286AB" w14:textId="058887B9" w:rsidR="00674F08" w:rsidRPr="00156849" w:rsidRDefault="00963180" w:rsidP="009631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A polygon has 44 diagonals. The number of its sides is</w:t>
            </w:r>
          </w:p>
        </w:tc>
      </w:tr>
      <w:tr w:rsidR="009051ED" w:rsidRPr="00156849" w14:paraId="17C32193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64F0CBF1" w14:textId="77777777" w:rsidR="009051ED" w:rsidRPr="00156849" w:rsidRDefault="009051ED" w:rsidP="0096318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4CCBFFC" w14:textId="19F4B667" w:rsidR="009051ED" w:rsidRPr="00156849" w:rsidRDefault="009051ED" w:rsidP="00963180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3DEDDB72" w14:textId="3DE80A2B" w:rsidR="009051ED" w:rsidRPr="00156849" w:rsidRDefault="009051ED" w:rsidP="0096318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8                                                                        </w:t>
            </w:r>
          </w:p>
        </w:tc>
        <w:tc>
          <w:tcPr>
            <w:tcW w:w="450" w:type="dxa"/>
          </w:tcPr>
          <w:p w14:paraId="69088764" w14:textId="622006D2" w:rsidR="009051ED" w:rsidRPr="00156849" w:rsidRDefault="009051ED" w:rsidP="00963180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073F0583" w14:textId="2CB3A49A" w:rsidR="009051ED" w:rsidRPr="00156849" w:rsidRDefault="009051ED" w:rsidP="0096318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9051ED" w:rsidRPr="00156849" w14:paraId="320577C6" w14:textId="77777777" w:rsidTr="00156849">
        <w:trPr>
          <w:trHeight w:val="155"/>
        </w:trPr>
        <w:tc>
          <w:tcPr>
            <w:tcW w:w="709" w:type="dxa"/>
            <w:vMerge/>
          </w:tcPr>
          <w:p w14:paraId="06C786A4" w14:textId="77777777" w:rsidR="009051ED" w:rsidRPr="00156849" w:rsidRDefault="009051ED" w:rsidP="0096318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2F85046A" w14:textId="5C0643D1" w:rsidR="009051ED" w:rsidRPr="00156849" w:rsidRDefault="009051ED" w:rsidP="00963180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1D073140" w14:textId="7AB1A7E5" w:rsidR="009051ED" w:rsidRPr="00156849" w:rsidRDefault="009051ED" w:rsidP="0096318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12                                                                      </w:t>
            </w:r>
          </w:p>
        </w:tc>
        <w:tc>
          <w:tcPr>
            <w:tcW w:w="450" w:type="dxa"/>
          </w:tcPr>
          <w:p w14:paraId="37F91674" w14:textId="01B28EBE" w:rsidR="009051ED" w:rsidRPr="00156849" w:rsidRDefault="009051ED" w:rsidP="00963180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69DF2E70" w14:textId="368364C4" w:rsidR="009051ED" w:rsidRPr="00156849" w:rsidRDefault="009051ED" w:rsidP="0096318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64D23" w:rsidRPr="00156849" w14:paraId="7ED060EB" w14:textId="77777777" w:rsidTr="00156849">
        <w:trPr>
          <w:trHeight w:val="155"/>
        </w:trPr>
        <w:tc>
          <w:tcPr>
            <w:tcW w:w="709" w:type="dxa"/>
          </w:tcPr>
          <w:p w14:paraId="1A122078" w14:textId="4BBC02D6" w:rsidR="00C64D23" w:rsidRPr="00156849" w:rsidRDefault="00C64D23" w:rsidP="00963180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13.</w:t>
            </w:r>
          </w:p>
        </w:tc>
        <w:tc>
          <w:tcPr>
            <w:tcW w:w="9376" w:type="dxa"/>
            <w:gridSpan w:val="8"/>
          </w:tcPr>
          <w:p w14:paraId="525AC1F9" w14:textId="653C3A64" w:rsidR="00C64D23" w:rsidRPr="00156849" w:rsidRDefault="003D61FD" w:rsidP="003D61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If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p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​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</m:sSub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= 20.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p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​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b>
              </m:sSub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, then n 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= ?</w:t>
            </w:r>
            <w:proofErr w:type="gramEnd"/>
          </w:p>
        </w:tc>
      </w:tr>
      <w:tr w:rsidR="009051ED" w:rsidRPr="00156849" w14:paraId="2F4327D8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504C737E" w14:textId="77777777" w:rsidR="009051ED" w:rsidRPr="00156849" w:rsidRDefault="009051ED" w:rsidP="005174E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1FF77E58" w14:textId="680CC08C" w:rsidR="009051ED" w:rsidRPr="00156849" w:rsidRDefault="009051ED" w:rsidP="005174ED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74B6BA13" w14:textId="50C477A2" w:rsidR="009051ED" w:rsidRPr="00156849" w:rsidRDefault="009051ED" w:rsidP="005174E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50" w:type="dxa"/>
          </w:tcPr>
          <w:p w14:paraId="210D6F61" w14:textId="3171F6FA" w:rsidR="009051ED" w:rsidRPr="00156849" w:rsidRDefault="009051ED" w:rsidP="005174ED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1B76951D" w14:textId="6165B224" w:rsidR="009051ED" w:rsidRPr="00156849" w:rsidRDefault="009051ED" w:rsidP="005174E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9051ED" w:rsidRPr="00156849" w14:paraId="5F24DFD0" w14:textId="77777777" w:rsidTr="00156849">
        <w:trPr>
          <w:trHeight w:val="155"/>
        </w:trPr>
        <w:tc>
          <w:tcPr>
            <w:tcW w:w="709" w:type="dxa"/>
            <w:vMerge/>
          </w:tcPr>
          <w:p w14:paraId="66327CC5" w14:textId="77777777" w:rsidR="009051ED" w:rsidRPr="00156849" w:rsidRDefault="009051ED" w:rsidP="005174E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39E98029" w14:textId="4C439D9D" w:rsidR="009051ED" w:rsidRPr="00156849" w:rsidRDefault="009051ED" w:rsidP="005174ED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4DE682A1" w14:textId="7DE58BA7" w:rsidR="009051ED" w:rsidRPr="00156849" w:rsidRDefault="009051ED" w:rsidP="005174E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9                                                                        </w:t>
            </w:r>
          </w:p>
        </w:tc>
        <w:tc>
          <w:tcPr>
            <w:tcW w:w="450" w:type="dxa"/>
          </w:tcPr>
          <w:p w14:paraId="1F2E3D3F" w14:textId="7C1CB014" w:rsidR="009051ED" w:rsidRPr="00156849" w:rsidRDefault="009051ED" w:rsidP="005174ED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4BF05CCC" w14:textId="341514E1" w:rsidR="009051ED" w:rsidRPr="00156849" w:rsidRDefault="009051ED" w:rsidP="005174E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060CED" w:rsidRPr="00156849" w14:paraId="15D454F0" w14:textId="77777777" w:rsidTr="00156849">
        <w:trPr>
          <w:trHeight w:val="155"/>
        </w:trPr>
        <w:tc>
          <w:tcPr>
            <w:tcW w:w="709" w:type="dxa"/>
          </w:tcPr>
          <w:p w14:paraId="2C1FA5E1" w14:textId="2D857A5D" w:rsidR="00060CED" w:rsidRPr="00156849" w:rsidRDefault="00060CED" w:rsidP="005174E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14.</w:t>
            </w:r>
          </w:p>
        </w:tc>
        <w:tc>
          <w:tcPr>
            <w:tcW w:w="9376" w:type="dxa"/>
            <w:gridSpan w:val="8"/>
          </w:tcPr>
          <w:p w14:paraId="48EF0D0C" w14:textId="10F3FABC" w:rsidR="00060CED" w:rsidRPr="00156849" w:rsidRDefault="005E3537" w:rsidP="005174E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In how many ways can a cricket team be chosen out of a batch of 15 players, if a particular player is always chosen?</w:t>
            </w:r>
          </w:p>
        </w:tc>
      </w:tr>
      <w:tr w:rsidR="009051ED" w:rsidRPr="00156849" w14:paraId="752D6A41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164DEF11" w14:textId="77777777" w:rsidR="009051ED" w:rsidRPr="00156849" w:rsidRDefault="009051ED" w:rsidP="005E353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46D92F20" w14:textId="26075E74" w:rsidR="009051ED" w:rsidRPr="00156849" w:rsidRDefault="009051ED" w:rsidP="005E3537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14F1B133" w14:textId="7380C221" w:rsidR="009051ED" w:rsidRPr="00156849" w:rsidRDefault="009051ED" w:rsidP="005E353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None of these                                                </w:t>
            </w:r>
          </w:p>
        </w:tc>
        <w:tc>
          <w:tcPr>
            <w:tcW w:w="450" w:type="dxa"/>
          </w:tcPr>
          <w:p w14:paraId="1727AB73" w14:textId="5B866AE5" w:rsidR="009051ED" w:rsidRPr="00156849" w:rsidRDefault="009051ED" w:rsidP="005E3537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67E91DE9" w14:textId="500C4C83" w:rsidR="009051ED" w:rsidRPr="00156849" w:rsidRDefault="009051ED" w:rsidP="005E353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1364</w:t>
            </w:r>
          </w:p>
        </w:tc>
      </w:tr>
      <w:tr w:rsidR="009051ED" w:rsidRPr="00156849" w14:paraId="695866E6" w14:textId="77777777" w:rsidTr="00156849">
        <w:trPr>
          <w:trHeight w:val="155"/>
        </w:trPr>
        <w:tc>
          <w:tcPr>
            <w:tcW w:w="709" w:type="dxa"/>
            <w:vMerge/>
          </w:tcPr>
          <w:p w14:paraId="068F1731" w14:textId="77777777" w:rsidR="009051ED" w:rsidRPr="00156849" w:rsidRDefault="009051ED" w:rsidP="005E353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3A795545" w14:textId="03BF5B77" w:rsidR="009051ED" w:rsidRPr="00156849" w:rsidRDefault="009051ED" w:rsidP="005E3537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5BC900D2" w14:textId="074EC34B" w:rsidR="009051ED" w:rsidRPr="00156849" w:rsidRDefault="009051ED" w:rsidP="005E353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450" w:type="dxa"/>
          </w:tcPr>
          <w:p w14:paraId="49316070" w14:textId="4EBFBEDD" w:rsidR="009051ED" w:rsidRPr="00156849" w:rsidRDefault="009051ED" w:rsidP="005E3537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064D94F6" w14:textId="26BA77F6" w:rsidR="009051ED" w:rsidRPr="00156849" w:rsidRDefault="009051ED" w:rsidP="005E353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364</w:t>
            </w:r>
          </w:p>
        </w:tc>
      </w:tr>
      <w:tr w:rsidR="00133C5E" w:rsidRPr="00156849" w14:paraId="57CB6E2F" w14:textId="77777777" w:rsidTr="00156849">
        <w:trPr>
          <w:trHeight w:val="155"/>
        </w:trPr>
        <w:tc>
          <w:tcPr>
            <w:tcW w:w="709" w:type="dxa"/>
          </w:tcPr>
          <w:p w14:paraId="0D0139E3" w14:textId="25B21C0D" w:rsidR="00133C5E" w:rsidRPr="00156849" w:rsidRDefault="00133C5E" w:rsidP="005E353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15.</w:t>
            </w:r>
          </w:p>
        </w:tc>
        <w:tc>
          <w:tcPr>
            <w:tcW w:w="9376" w:type="dxa"/>
            <w:gridSpan w:val="8"/>
          </w:tcPr>
          <w:p w14:paraId="7CA4C2A0" w14:textId="0CEE5966" w:rsidR="00133C5E" w:rsidRPr="00156849" w:rsidRDefault="00000000" w:rsidP="008E7434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=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4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r</m:t>
                      </m:r>
                    </m:sup>
                  </m:sSup>
                </m:e>
              </m:nary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.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sub>
              </m:sSub>
            </m:oMath>
            <w:r w:rsidR="008E7434"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is equal to</w:t>
            </w:r>
          </w:p>
        </w:tc>
      </w:tr>
      <w:tr w:rsidR="009051ED" w:rsidRPr="00156849" w14:paraId="54E26C7B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489A5AB0" w14:textId="77777777" w:rsidR="009051ED" w:rsidRPr="00156849" w:rsidRDefault="009051ED" w:rsidP="008E743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649600C1" w14:textId="53C38ACC" w:rsidR="009051ED" w:rsidRPr="00156849" w:rsidRDefault="009051ED" w:rsidP="008E7434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69A7DEC0" w14:textId="2D6D25D7" w:rsidR="009051ED" w:rsidRPr="00156849" w:rsidRDefault="009051ED" w:rsidP="008E743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                                                                      </m:t>
              </m:r>
            </m:oMath>
          </w:p>
        </w:tc>
        <w:tc>
          <w:tcPr>
            <w:tcW w:w="450" w:type="dxa"/>
          </w:tcPr>
          <w:p w14:paraId="68196881" w14:textId="16F030A0" w:rsidR="009051ED" w:rsidRPr="00156849" w:rsidRDefault="009051ED" w:rsidP="008E7434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31CB0743" w14:textId="4A136DFF" w:rsidR="009051ED" w:rsidRPr="00156849" w:rsidRDefault="009051ED" w:rsidP="008E743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oMath>
          </w:p>
        </w:tc>
      </w:tr>
      <w:tr w:rsidR="009051ED" w:rsidRPr="00156849" w14:paraId="7E55FFA6" w14:textId="77777777" w:rsidTr="00156849">
        <w:trPr>
          <w:trHeight w:val="155"/>
        </w:trPr>
        <w:tc>
          <w:tcPr>
            <w:tcW w:w="709" w:type="dxa"/>
            <w:vMerge/>
          </w:tcPr>
          <w:p w14:paraId="0C403E2E" w14:textId="77777777" w:rsidR="009051ED" w:rsidRPr="00156849" w:rsidRDefault="009051ED" w:rsidP="008E743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179E2CF3" w14:textId="0FB098AB" w:rsidR="009051ED" w:rsidRPr="00156849" w:rsidRDefault="009051ED" w:rsidP="008E7434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2A2F2FA2" w14:textId="3C143B1B" w:rsidR="009051ED" w:rsidRPr="00156849" w:rsidRDefault="009051ED" w:rsidP="008E743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50" w:type="dxa"/>
          </w:tcPr>
          <w:p w14:paraId="6F432D05" w14:textId="17862B2A" w:rsidR="009051ED" w:rsidRPr="00156849" w:rsidRDefault="009051ED" w:rsidP="008E7434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7F230A7B" w14:textId="50DD1943" w:rsidR="009051ED" w:rsidRPr="00156849" w:rsidRDefault="009051ED" w:rsidP="008E7434">
            <w:pPr>
              <w:spacing w:after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oMath>
          </w:p>
        </w:tc>
      </w:tr>
      <w:tr w:rsidR="00940B04" w:rsidRPr="00156849" w14:paraId="161CCFB9" w14:textId="77777777" w:rsidTr="00156849">
        <w:trPr>
          <w:trHeight w:val="155"/>
        </w:trPr>
        <w:tc>
          <w:tcPr>
            <w:tcW w:w="709" w:type="dxa"/>
          </w:tcPr>
          <w:p w14:paraId="18DE34FE" w14:textId="76083CC7" w:rsidR="00940B04" w:rsidRPr="00156849" w:rsidRDefault="00940B04" w:rsidP="008E743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16. </w:t>
            </w:r>
          </w:p>
        </w:tc>
        <w:tc>
          <w:tcPr>
            <w:tcW w:w="9376" w:type="dxa"/>
            <w:gridSpan w:val="8"/>
          </w:tcPr>
          <w:p w14:paraId="4ABED5CC" w14:textId="4DD3BFF8" w:rsidR="00940B04" w:rsidRPr="00156849" w:rsidRDefault="00000000" w:rsidP="00D15F12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5</m:t>
                          </m:r>
                        </m:e>
                      </m:ra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5</m:t>
                          </m:r>
                        </m:e>
                      </m:ra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="00D15F12"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is</w:t>
            </w:r>
          </w:p>
        </w:tc>
      </w:tr>
      <w:tr w:rsidR="009051ED" w:rsidRPr="00156849" w14:paraId="5448FAF3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236741B1" w14:textId="77777777" w:rsidR="009051ED" w:rsidRPr="00156849" w:rsidRDefault="009051ED" w:rsidP="00D15F1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4B4FF8A5" w14:textId="3A39EC33" w:rsidR="009051ED" w:rsidRPr="00156849" w:rsidRDefault="009051ED" w:rsidP="00D15F12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5602A782" w14:textId="6A352C4F" w:rsidR="009051ED" w:rsidRPr="00156849" w:rsidRDefault="004C4F17" w:rsidP="00D15F1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an irrational number                                    </w:t>
            </w:r>
          </w:p>
        </w:tc>
        <w:tc>
          <w:tcPr>
            <w:tcW w:w="450" w:type="dxa"/>
          </w:tcPr>
          <w:p w14:paraId="3EE110B3" w14:textId="644BF499" w:rsidR="009051ED" w:rsidRPr="00156849" w:rsidRDefault="009051ED" w:rsidP="00D15F12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5B4A8123" w14:textId="35364727" w:rsidR="009051ED" w:rsidRPr="00156849" w:rsidRDefault="004C4F17" w:rsidP="00D15F1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a negative real number</w:t>
            </w:r>
          </w:p>
        </w:tc>
      </w:tr>
      <w:tr w:rsidR="009051ED" w:rsidRPr="00156849" w14:paraId="3B6EDCC7" w14:textId="77777777" w:rsidTr="00156849">
        <w:trPr>
          <w:trHeight w:val="155"/>
        </w:trPr>
        <w:tc>
          <w:tcPr>
            <w:tcW w:w="709" w:type="dxa"/>
            <w:vMerge/>
          </w:tcPr>
          <w:p w14:paraId="07154E2F" w14:textId="77777777" w:rsidR="009051ED" w:rsidRPr="00156849" w:rsidRDefault="009051ED" w:rsidP="00D15F1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57651047" w14:textId="5B27417C" w:rsidR="009051ED" w:rsidRPr="00156849" w:rsidRDefault="009051ED" w:rsidP="00D15F12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5B2E5E44" w14:textId="2DC0DFD1" w:rsidR="009051ED" w:rsidRPr="00156849" w:rsidRDefault="004C4F17" w:rsidP="00D15F1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a rational number                                          </w:t>
            </w:r>
          </w:p>
        </w:tc>
        <w:tc>
          <w:tcPr>
            <w:tcW w:w="450" w:type="dxa"/>
          </w:tcPr>
          <w:p w14:paraId="1CE334D1" w14:textId="50F37264" w:rsidR="009051ED" w:rsidRPr="00156849" w:rsidRDefault="009051ED" w:rsidP="00D15F12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536DEECC" w14:textId="47F265E1" w:rsidR="009051ED" w:rsidRPr="00156849" w:rsidRDefault="004C4F17" w:rsidP="00D15F1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a negative integer</w:t>
            </w:r>
          </w:p>
        </w:tc>
      </w:tr>
      <w:tr w:rsidR="00A123DB" w:rsidRPr="00156849" w14:paraId="2B9B897D" w14:textId="77777777" w:rsidTr="00156849">
        <w:trPr>
          <w:trHeight w:val="155"/>
        </w:trPr>
        <w:tc>
          <w:tcPr>
            <w:tcW w:w="709" w:type="dxa"/>
          </w:tcPr>
          <w:p w14:paraId="12A6E84A" w14:textId="06B578D1" w:rsidR="00A123DB" w:rsidRPr="00156849" w:rsidRDefault="00A123DB" w:rsidP="00D15F12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17. </w:t>
            </w:r>
          </w:p>
        </w:tc>
        <w:tc>
          <w:tcPr>
            <w:tcW w:w="9376" w:type="dxa"/>
            <w:gridSpan w:val="8"/>
          </w:tcPr>
          <w:p w14:paraId="0ACE68EA" w14:textId="65C7058D" w:rsidR="00A123DB" w:rsidRPr="00156849" w:rsidRDefault="00CF5315" w:rsidP="00CF53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The sum of the infinite geometric series</w:t>
            </w:r>
            <m:oMath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…∞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?</w:t>
            </w:r>
          </w:p>
        </w:tc>
      </w:tr>
      <w:tr w:rsidR="00A123DB" w:rsidRPr="00156849" w14:paraId="3334E095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61567A2D" w14:textId="77777777" w:rsidR="00A123DB" w:rsidRPr="00156849" w:rsidRDefault="00A123DB" w:rsidP="00A123D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4D99F2A7" w14:textId="36FBE330" w:rsidR="00A123DB" w:rsidRPr="00156849" w:rsidRDefault="00A123DB" w:rsidP="00A123DB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25FED67F" w14:textId="57A8C1B1" w:rsidR="00A123DB" w:rsidRPr="00156849" w:rsidRDefault="00000000" w:rsidP="00A123D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9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                                                                         </m:t>
                </m:r>
              </m:oMath>
            </m:oMathPara>
          </w:p>
        </w:tc>
        <w:tc>
          <w:tcPr>
            <w:tcW w:w="450" w:type="dxa"/>
          </w:tcPr>
          <w:p w14:paraId="3C779A35" w14:textId="4DD2E4C8" w:rsidR="00A123DB" w:rsidRPr="00156849" w:rsidRDefault="00A123DB" w:rsidP="00A123DB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5363B573" w14:textId="3724167D" w:rsidR="00A123DB" w:rsidRPr="00156849" w:rsidRDefault="00000000" w:rsidP="00A123D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</w:tc>
      </w:tr>
      <w:tr w:rsidR="00A123DB" w:rsidRPr="00156849" w14:paraId="632CEB7A" w14:textId="77777777" w:rsidTr="00156849">
        <w:trPr>
          <w:trHeight w:val="155"/>
        </w:trPr>
        <w:tc>
          <w:tcPr>
            <w:tcW w:w="709" w:type="dxa"/>
            <w:vMerge/>
          </w:tcPr>
          <w:p w14:paraId="743A3237" w14:textId="77777777" w:rsidR="00A123DB" w:rsidRPr="00156849" w:rsidRDefault="00A123DB" w:rsidP="00A123D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77A56123" w14:textId="78478562" w:rsidR="00A123DB" w:rsidRPr="00156849" w:rsidRDefault="00A123DB" w:rsidP="00A123DB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1E8C70FB" w14:textId="0BF55FC1" w:rsidR="00A123DB" w:rsidRPr="00156849" w:rsidRDefault="00000000" w:rsidP="00A123D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9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                                                                         </m:t>
                </m:r>
              </m:oMath>
            </m:oMathPara>
          </w:p>
        </w:tc>
        <w:tc>
          <w:tcPr>
            <w:tcW w:w="450" w:type="dxa"/>
          </w:tcPr>
          <w:p w14:paraId="0CD70B01" w14:textId="2E9F9AA8" w:rsidR="00A123DB" w:rsidRPr="00156849" w:rsidRDefault="00A123DB" w:rsidP="00A123DB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30CDD338" w14:textId="1651EE76" w:rsidR="00A123DB" w:rsidRPr="00156849" w:rsidRDefault="00000000" w:rsidP="00A123D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</m:t>
                    </m:r>
                  </m:den>
                </m:f>
              </m:oMath>
            </m:oMathPara>
          </w:p>
        </w:tc>
      </w:tr>
      <w:tr w:rsidR="00CE010F" w:rsidRPr="00156849" w14:paraId="3E7D074E" w14:textId="77777777" w:rsidTr="00156849">
        <w:trPr>
          <w:trHeight w:val="155"/>
        </w:trPr>
        <w:tc>
          <w:tcPr>
            <w:tcW w:w="709" w:type="dxa"/>
          </w:tcPr>
          <w:p w14:paraId="72F48979" w14:textId="0C590FC1" w:rsidR="00CE010F" w:rsidRPr="00156849" w:rsidRDefault="00CE010F" w:rsidP="00A123D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18.</w:t>
            </w:r>
          </w:p>
        </w:tc>
        <w:tc>
          <w:tcPr>
            <w:tcW w:w="9376" w:type="dxa"/>
            <w:gridSpan w:val="8"/>
          </w:tcPr>
          <w:p w14:paraId="5E74B628" w14:textId="10F897FE" w:rsidR="00CE010F" w:rsidRPr="00156849" w:rsidRDefault="00E024DE" w:rsidP="00E0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Which term of the GP</w:t>
            </w:r>
            <m:oMath>
              <m:rad>
                <m:radPr>
                  <m:degHide m:val="1"/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e>
              </m:rad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, 3,3 </w:t>
            </w:r>
            <m:oMath>
              <m:rad>
                <m:radPr>
                  <m:degHide m:val="1"/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e>
              </m:rad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, .......is 729?</w:t>
            </w:r>
          </w:p>
        </w:tc>
      </w:tr>
      <w:tr w:rsidR="00E024DE" w:rsidRPr="00156849" w14:paraId="28B6AD28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29E0EA6F" w14:textId="77777777" w:rsidR="00E024DE" w:rsidRPr="00156849" w:rsidRDefault="00E024DE" w:rsidP="00E024D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348E5CE5" w14:textId="3C825FAD" w:rsidR="00E024DE" w:rsidRPr="00156849" w:rsidRDefault="00E024DE" w:rsidP="00E024DE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548E9C59" w14:textId="2740AFD9" w:rsidR="00E024DE" w:rsidRPr="00156849" w:rsidRDefault="00066089" w:rsidP="00E024DE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15684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</w:t>
            </w:r>
          </w:p>
        </w:tc>
        <w:tc>
          <w:tcPr>
            <w:tcW w:w="450" w:type="dxa"/>
          </w:tcPr>
          <w:p w14:paraId="7E10F664" w14:textId="667F286A" w:rsidR="00E024DE" w:rsidRPr="00156849" w:rsidRDefault="00E024DE" w:rsidP="00E024DE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6BC96864" w14:textId="3D3A666C" w:rsidR="00E024DE" w:rsidRPr="00156849" w:rsidRDefault="00066089" w:rsidP="00E024DE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12th</w:t>
            </w:r>
          </w:p>
        </w:tc>
      </w:tr>
      <w:tr w:rsidR="00E024DE" w:rsidRPr="00156849" w14:paraId="6A85F64E" w14:textId="77777777" w:rsidTr="00156849">
        <w:trPr>
          <w:trHeight w:val="155"/>
        </w:trPr>
        <w:tc>
          <w:tcPr>
            <w:tcW w:w="709" w:type="dxa"/>
            <w:vMerge/>
          </w:tcPr>
          <w:p w14:paraId="258FC8D4" w14:textId="77777777" w:rsidR="00E024DE" w:rsidRPr="00156849" w:rsidRDefault="00E024DE" w:rsidP="00E024D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181832B4" w14:textId="709D396D" w:rsidR="00E024DE" w:rsidRPr="00156849" w:rsidRDefault="00E024DE" w:rsidP="00E024DE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735DD404" w14:textId="6A182057" w:rsidR="00E024DE" w:rsidRPr="00156849" w:rsidRDefault="00066089" w:rsidP="00E024DE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15684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</w:t>
            </w:r>
          </w:p>
        </w:tc>
        <w:tc>
          <w:tcPr>
            <w:tcW w:w="450" w:type="dxa"/>
          </w:tcPr>
          <w:p w14:paraId="719B993B" w14:textId="373E5AD4" w:rsidR="00E024DE" w:rsidRPr="00156849" w:rsidRDefault="00E024DE" w:rsidP="00E024DE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0B368888" w14:textId="77777777" w:rsidR="00E024DE" w:rsidRDefault="00066089" w:rsidP="00E024D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13th</w:t>
            </w:r>
          </w:p>
          <w:p w14:paraId="79526F55" w14:textId="2E48EA12" w:rsidR="00AC51FB" w:rsidRPr="00156849" w:rsidRDefault="00AC51FB" w:rsidP="00E024DE">
            <w:pPr>
              <w:spacing w:after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B7CD6" w:rsidRPr="00156849" w14:paraId="4905CAA3" w14:textId="77777777" w:rsidTr="00156849">
        <w:trPr>
          <w:trHeight w:val="155"/>
        </w:trPr>
        <w:tc>
          <w:tcPr>
            <w:tcW w:w="709" w:type="dxa"/>
          </w:tcPr>
          <w:p w14:paraId="1E1D95E6" w14:textId="193E562A" w:rsidR="001B7CD6" w:rsidRPr="00156849" w:rsidRDefault="001B7CD6" w:rsidP="00E024DE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   19. </w:t>
            </w:r>
          </w:p>
        </w:tc>
        <w:tc>
          <w:tcPr>
            <w:tcW w:w="9376" w:type="dxa"/>
            <w:gridSpan w:val="8"/>
          </w:tcPr>
          <w:p w14:paraId="31BD5981" w14:textId="290AFDE6" w:rsidR="00B32EF6" w:rsidRPr="00156849" w:rsidRDefault="00B32EF6" w:rsidP="00B32EF6">
            <w:pPr>
              <w:pStyle w:val="TableParagraph"/>
              <w:spacing w:line="276" w:lineRule="exact"/>
              <w:rPr>
                <w:rFonts w:ascii="Times New Roman" w:hAnsi="Times New Roman" w:cs="Times New Roman"/>
                <w:b/>
                <w:sz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</w:rPr>
              <w:t>Assertion(A): The</w:t>
            </w:r>
            <w:r w:rsidRPr="00156849">
              <w:rPr>
                <w:rFonts w:ascii="Times New Roman" w:hAnsi="Times New Roman" w:cs="Times New Roman"/>
                <w:b/>
                <w:spacing w:val="70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b/>
                <w:sz w:val="24"/>
              </w:rPr>
              <w:t>maximum</w:t>
            </w:r>
            <w:r w:rsidRPr="00156849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b/>
                <w:sz w:val="24"/>
              </w:rPr>
              <w:t>value</w:t>
            </w:r>
            <w:r w:rsidRPr="00156849">
              <w:rPr>
                <w:rFonts w:ascii="Times New Roman" w:hAnsi="Times New Roman" w:cs="Times New Roman"/>
                <w:b/>
                <w:spacing w:val="-6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b/>
                <w:sz w:val="24"/>
              </w:rPr>
              <w:t>of</w:t>
            </w:r>
            <w:r w:rsidRPr="00156849">
              <w:rPr>
                <w:rFonts w:ascii="Times New Roman" w:hAnsi="Times New Roman" w:cs="Times New Roman"/>
                <w:b/>
                <w:spacing w:val="-4"/>
                <w:sz w:val="24"/>
              </w:rPr>
              <w:t xml:space="preserve"> </w:t>
            </w:r>
            <w:proofErr w:type="spellStart"/>
            <w:r w:rsidRPr="00156849">
              <w:rPr>
                <w:rFonts w:ascii="Times New Roman" w:hAnsi="Times New Roman" w:cs="Times New Roman"/>
                <w:b/>
                <w:sz w:val="24"/>
              </w:rPr>
              <w:t>sinx</w:t>
            </w:r>
            <w:proofErr w:type="spellEnd"/>
            <w:r w:rsidRPr="00156849">
              <w:rPr>
                <w:rFonts w:ascii="Times New Roman" w:hAnsi="Times New Roman" w:cs="Times New Roman"/>
                <w:b/>
                <w:sz w:val="24"/>
              </w:rPr>
              <w:t xml:space="preserve"> + </w:t>
            </w:r>
            <w:proofErr w:type="spellStart"/>
            <w:r w:rsidRPr="00156849">
              <w:rPr>
                <w:rFonts w:ascii="Times New Roman" w:hAnsi="Times New Roman" w:cs="Times New Roman"/>
                <w:b/>
                <w:sz w:val="24"/>
              </w:rPr>
              <w:t>cosx</w:t>
            </w:r>
            <w:proofErr w:type="spellEnd"/>
            <w:r w:rsidRPr="00156849">
              <w:rPr>
                <w:rFonts w:ascii="Times New Roman" w:hAnsi="Times New Roman" w:cs="Times New Roman"/>
                <w:b/>
                <w:spacing w:val="-5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b/>
                <w:sz w:val="24"/>
              </w:rPr>
              <w:t>is</w:t>
            </w:r>
            <w:r w:rsidRPr="00156849">
              <w:rPr>
                <w:rFonts w:ascii="Times New Roman" w:hAnsi="Times New Roman" w:cs="Times New Roman"/>
                <w:b/>
                <w:spacing w:val="-2"/>
                <w:sz w:val="24"/>
              </w:rPr>
              <w:t xml:space="preserve"> </w:t>
            </w:r>
            <w:proofErr w:type="gramStart"/>
            <w:r w:rsidRPr="00156849">
              <w:rPr>
                <w:rFonts w:ascii="Times New Roman" w:hAnsi="Times New Roman" w:cs="Times New Roman"/>
                <w:b/>
                <w:spacing w:val="-10"/>
                <w:sz w:val="24"/>
              </w:rPr>
              <w:t>2</w:t>
            </w:r>
            <w:proofErr w:type="gramEnd"/>
          </w:p>
          <w:p w14:paraId="399FF84F" w14:textId="466D0D74" w:rsidR="001B7CD6" w:rsidRPr="00156849" w:rsidRDefault="00B32EF6" w:rsidP="00B32E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  </w:t>
            </w:r>
            <w:r w:rsidRPr="00156849">
              <w:rPr>
                <w:rFonts w:ascii="Times New Roman" w:hAnsi="Times New Roman" w:cs="Times New Roman"/>
                <w:b/>
                <w:sz w:val="24"/>
              </w:rPr>
              <w:t>Reason</w:t>
            </w:r>
            <w:r w:rsidRPr="00156849">
              <w:rPr>
                <w:rFonts w:ascii="Times New Roman" w:hAnsi="Times New Roman" w:cs="Times New Roman"/>
                <w:b/>
                <w:sz w:val="24"/>
                <w:lang w:val="en-US"/>
              </w:rPr>
              <w:t>(</w:t>
            </w:r>
            <w:proofErr w:type="gramStart"/>
            <w:r w:rsidRPr="00156849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R) </w:t>
            </w:r>
            <w:r w:rsidRPr="00156849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sz w:val="24"/>
              </w:rPr>
              <w:t>:</w:t>
            </w:r>
            <w:proofErr w:type="gramEnd"/>
            <w:r w:rsidRPr="00156849">
              <w:rPr>
                <w:rFonts w:ascii="Times New Roman" w:hAnsi="Times New Roman" w:cs="Times New Roman"/>
                <w:sz w:val="24"/>
              </w:rPr>
              <w:t>The</w:t>
            </w:r>
            <w:r w:rsidRPr="00156849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sz w:val="24"/>
              </w:rPr>
              <w:t>maximum</w:t>
            </w:r>
            <w:r w:rsidRPr="00156849">
              <w:rPr>
                <w:rFonts w:ascii="Times New Roman" w:hAnsi="Times New Roman" w:cs="Times New Roman"/>
                <w:spacing w:val="-1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sz w:val="24"/>
              </w:rPr>
              <w:t>value</w:t>
            </w:r>
            <w:r w:rsidRPr="00156849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sz w:val="24"/>
              </w:rPr>
              <w:t>of</w:t>
            </w:r>
            <w:r w:rsidRPr="00156849">
              <w:rPr>
                <w:rFonts w:ascii="Times New Roman" w:hAnsi="Times New Roman" w:cs="Times New Roman"/>
                <w:spacing w:val="3"/>
                <w:sz w:val="24"/>
              </w:rPr>
              <w:t xml:space="preserve"> </w:t>
            </w:r>
            <w:proofErr w:type="spellStart"/>
            <w:r w:rsidRPr="00156849">
              <w:rPr>
                <w:rFonts w:ascii="Times New Roman" w:hAnsi="Times New Roman" w:cs="Times New Roman"/>
                <w:sz w:val="24"/>
              </w:rPr>
              <w:t>sinx</w:t>
            </w:r>
            <w:proofErr w:type="spellEnd"/>
            <w:r w:rsidRPr="00156849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sz w:val="24"/>
              </w:rPr>
              <w:t>is</w:t>
            </w:r>
            <w:r w:rsidRPr="00156849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sz w:val="24"/>
              </w:rPr>
              <w:t>1</w:t>
            </w:r>
            <w:r w:rsidRPr="00156849">
              <w:rPr>
                <w:rFonts w:ascii="Times New Roman" w:hAnsi="Times New Roman" w:cs="Times New Roman"/>
                <w:spacing w:val="2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sz w:val="24"/>
              </w:rPr>
              <w:t>and</w:t>
            </w:r>
            <w:r w:rsidRPr="00156849">
              <w:rPr>
                <w:rFonts w:ascii="Times New Roman" w:hAnsi="Times New Roman" w:cs="Times New Roman"/>
                <w:spacing w:val="-5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sz w:val="24"/>
              </w:rPr>
              <w:t>maximum</w:t>
            </w:r>
            <w:r w:rsidRPr="00156849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sz w:val="24"/>
              </w:rPr>
              <w:t>value</w:t>
            </w:r>
            <w:r w:rsidRPr="00156849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sz w:val="24"/>
              </w:rPr>
              <w:t>cos</w:t>
            </w:r>
            <w:r w:rsidRPr="00156849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sz w:val="24"/>
              </w:rPr>
              <w:t>is</w:t>
            </w:r>
            <w:r w:rsidRPr="00156849">
              <w:rPr>
                <w:rFonts w:ascii="Times New Roman" w:hAnsi="Times New Roman" w:cs="Times New Roman"/>
                <w:spacing w:val="-4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spacing w:val="-10"/>
                <w:sz w:val="24"/>
              </w:rPr>
              <w:t>1</w:t>
            </w:r>
          </w:p>
        </w:tc>
      </w:tr>
      <w:tr w:rsidR="00CB7819" w:rsidRPr="00156849" w14:paraId="4B373820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21971240" w14:textId="77777777" w:rsidR="00CB7819" w:rsidRPr="00156849" w:rsidRDefault="00CB7819" w:rsidP="00CB781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3BA3F7F1" w14:textId="186D456F" w:rsidR="00CB7819" w:rsidRPr="00156849" w:rsidRDefault="00CB7819" w:rsidP="00CB7819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1C6BB876" w14:textId="1075CD17" w:rsidR="00CB7819" w:rsidRPr="00156849" w:rsidRDefault="00CB7819" w:rsidP="00CB78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Both A and R are 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true</w:t>
            </w:r>
            <w:proofErr w:type="gramEnd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and R is the correct explanation of A.</w:t>
            </w:r>
          </w:p>
        </w:tc>
        <w:tc>
          <w:tcPr>
            <w:tcW w:w="450" w:type="dxa"/>
          </w:tcPr>
          <w:p w14:paraId="6B904D86" w14:textId="55472AED" w:rsidR="00CB7819" w:rsidRPr="00156849" w:rsidRDefault="00CB7819" w:rsidP="00CB7819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19FAF289" w14:textId="04EFFBDF" w:rsidR="00CB7819" w:rsidRPr="00156849" w:rsidRDefault="00CB7819" w:rsidP="00CB78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Both A and R are 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true</w:t>
            </w:r>
            <w:proofErr w:type="gramEnd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but R is not the correct explanation of A.</w:t>
            </w:r>
          </w:p>
        </w:tc>
      </w:tr>
      <w:tr w:rsidR="00CB7819" w:rsidRPr="00156849" w14:paraId="7E988438" w14:textId="77777777" w:rsidTr="00156849">
        <w:trPr>
          <w:trHeight w:val="155"/>
        </w:trPr>
        <w:tc>
          <w:tcPr>
            <w:tcW w:w="709" w:type="dxa"/>
            <w:vMerge/>
          </w:tcPr>
          <w:p w14:paraId="08A1027A" w14:textId="77777777" w:rsidR="00CB7819" w:rsidRPr="00156849" w:rsidRDefault="00CB7819" w:rsidP="00CB781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23E8A4F0" w14:textId="330D817A" w:rsidR="00CB7819" w:rsidRPr="00156849" w:rsidRDefault="00CB7819" w:rsidP="00CB7819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2F0C61E2" w14:textId="2700CFB6" w:rsidR="00CB7819" w:rsidRPr="00156849" w:rsidRDefault="00CB7819" w:rsidP="00CB781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A is true but R is false.</w:t>
            </w:r>
          </w:p>
        </w:tc>
        <w:tc>
          <w:tcPr>
            <w:tcW w:w="450" w:type="dxa"/>
          </w:tcPr>
          <w:p w14:paraId="0913D4A6" w14:textId="2646AD20" w:rsidR="00CB7819" w:rsidRPr="00156849" w:rsidRDefault="00CB7819" w:rsidP="00CB7819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786F761B" w14:textId="77777777" w:rsidR="00CB7819" w:rsidRDefault="00CB7819" w:rsidP="00CB781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A is false but R is true.</w:t>
            </w:r>
          </w:p>
          <w:p w14:paraId="58D1AAF6" w14:textId="647B940B" w:rsidR="00AC51FB" w:rsidRPr="00156849" w:rsidRDefault="00AC51FB" w:rsidP="00CB781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2EF6" w:rsidRPr="00156849" w14:paraId="449E5878" w14:textId="77777777" w:rsidTr="00156849">
        <w:trPr>
          <w:trHeight w:val="155"/>
        </w:trPr>
        <w:tc>
          <w:tcPr>
            <w:tcW w:w="709" w:type="dxa"/>
          </w:tcPr>
          <w:p w14:paraId="2AFEEC96" w14:textId="580972FE" w:rsidR="00B32EF6" w:rsidRPr="00156849" w:rsidRDefault="00B32EF6" w:rsidP="00CB781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20. </w:t>
            </w:r>
          </w:p>
        </w:tc>
        <w:tc>
          <w:tcPr>
            <w:tcW w:w="9376" w:type="dxa"/>
            <w:gridSpan w:val="8"/>
          </w:tcPr>
          <w:p w14:paraId="55535A05" w14:textId="5C96572A" w:rsidR="00B32EF6" w:rsidRPr="00156849" w:rsidRDefault="00AF339D" w:rsidP="00869A3F">
            <w:pPr>
              <w:rPr>
                <w:rFonts w:ascii="Times New Roman" w:hAnsi="Times New Roman" w:cs="Times New Roman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ssertion</w:t>
            </w:r>
            <w:r w:rsidRPr="001568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A):</w:t>
            </w:r>
            <w:r w:rsidR="3F40CACD" w:rsidRPr="001568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</w:t>
            </w:r>
            <w:r w:rsidRPr="001568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156849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r w:rsidR="00FF151B" w:rsidRPr="00156849">
              <w:rPr>
                <w:rFonts w:ascii="Times New Roman" w:hAnsi="Times New Roman" w:cs="Times New Roman"/>
                <w:bCs/>
                <w:noProof/>
                <w:position w:val="-24"/>
                <w:szCs w:val="24"/>
              </w:rPr>
              <w:object w:dxaOrig="760" w:dyaOrig="660" w14:anchorId="37C1A12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37.5pt;height:33pt;mso-width-percent:0;mso-height-percent:0;mso-width-percent:0;mso-height-percent:0" o:ole="" fillcolor="window">
                  <v:imagedata r:id="rId6" o:title=""/>
                </v:shape>
                <o:OLEObject Type="Embed" ProgID="Equation.3" ShapeID="_x0000_i1025" DrawAspect="Content" ObjectID="_1760932041" r:id="rId7"/>
              </w:object>
            </w:r>
            <w:r w:rsidRPr="00156849">
              <w:rPr>
                <w:rFonts w:ascii="Times New Roman" w:hAnsi="Times New Roman" w:cs="Times New Roman"/>
              </w:rPr>
              <w:t xml:space="preserve"> = 1 </w:t>
            </w:r>
          </w:p>
          <w:p w14:paraId="7A19A365" w14:textId="33B6478C" w:rsidR="00AF339D" w:rsidRPr="00156849" w:rsidRDefault="00AF339D" w:rsidP="00AF339D">
            <w:pPr>
              <w:rPr>
                <w:rFonts w:ascii="Times New Roman" w:hAnsi="Times New Roman" w:cs="Times New Roman"/>
                <w:vertAlign w:val="superscript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szCs w:val="24"/>
                <w:lang w:val="en-US"/>
              </w:rPr>
              <w:t>Reason(</w:t>
            </w:r>
            <w:r w:rsidRPr="00156849">
              <w:rPr>
                <w:rFonts w:ascii="Times New Roman" w:hAnsi="Times New Roman" w:cs="Times New Roman"/>
                <w:bCs/>
                <w:szCs w:val="24"/>
                <w:lang w:val="en-US"/>
              </w:rPr>
              <w:t xml:space="preserve">R):   </w:t>
            </w: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817CD" w:rsidRPr="001568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or </w:t>
            </w:r>
            <w:r w:rsidRPr="001568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least positive integer of n=4 </w:t>
            </w:r>
            <w:r w:rsidR="00F817CD" w:rsidRPr="001568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,  </w:t>
            </w:r>
            <w:r w:rsidRPr="0015684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B32EF6" w:rsidRPr="00156849" w14:paraId="6658247F" w14:textId="77777777" w:rsidTr="00156849">
        <w:trPr>
          <w:trHeight w:val="155"/>
        </w:trPr>
        <w:tc>
          <w:tcPr>
            <w:tcW w:w="709" w:type="dxa"/>
            <w:vMerge w:val="restart"/>
          </w:tcPr>
          <w:p w14:paraId="040BE671" w14:textId="77777777" w:rsidR="00B32EF6" w:rsidRPr="00156849" w:rsidRDefault="00B32EF6" w:rsidP="00CB781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57941CBF" w14:textId="3D273836" w:rsidR="00B32EF6" w:rsidRPr="00156849" w:rsidRDefault="00B32EF6" w:rsidP="00CB7819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681F9EDB" w14:textId="30D615F0" w:rsidR="00B32EF6" w:rsidRPr="00156849" w:rsidRDefault="00B32EF6" w:rsidP="00CB781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AF339D"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Both A and R are </w:t>
            </w:r>
            <w:proofErr w:type="gramStart"/>
            <w:r w:rsidR="00AF339D" w:rsidRPr="00156849">
              <w:rPr>
                <w:rFonts w:ascii="Times New Roman" w:hAnsi="Times New Roman" w:cs="Times New Roman"/>
                <w:sz w:val="24"/>
                <w:szCs w:val="24"/>
              </w:rPr>
              <w:t>true</w:t>
            </w:r>
            <w:proofErr w:type="gramEnd"/>
            <w:r w:rsidR="00AF339D"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and R is the correct explanation of A.</w:t>
            </w: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</w:t>
            </w:r>
          </w:p>
        </w:tc>
        <w:tc>
          <w:tcPr>
            <w:tcW w:w="450" w:type="dxa"/>
          </w:tcPr>
          <w:p w14:paraId="201E1EBD" w14:textId="68ED91B0" w:rsidR="00B32EF6" w:rsidRPr="00156849" w:rsidRDefault="00B32EF6" w:rsidP="00CB7819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875" w:type="dxa"/>
            <w:gridSpan w:val="2"/>
          </w:tcPr>
          <w:p w14:paraId="3E8DF0B5" w14:textId="0CA40117" w:rsidR="00B32EF6" w:rsidRPr="00156849" w:rsidRDefault="00AF339D" w:rsidP="00CB781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Both A and R are 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true</w:t>
            </w:r>
            <w:proofErr w:type="gramEnd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but R is not the correct explanation of A.</w:t>
            </w:r>
          </w:p>
        </w:tc>
      </w:tr>
      <w:tr w:rsidR="00B32EF6" w:rsidRPr="00156849" w14:paraId="2A2BDC1E" w14:textId="77777777" w:rsidTr="00156849">
        <w:trPr>
          <w:trHeight w:val="155"/>
        </w:trPr>
        <w:tc>
          <w:tcPr>
            <w:tcW w:w="709" w:type="dxa"/>
            <w:vMerge/>
          </w:tcPr>
          <w:p w14:paraId="56AF8D96" w14:textId="77777777" w:rsidR="00B32EF6" w:rsidRPr="00156849" w:rsidRDefault="00B32EF6" w:rsidP="00CB781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27D7902E" w14:textId="24A43FDE" w:rsidR="00B32EF6" w:rsidRPr="00156849" w:rsidRDefault="00B32EF6" w:rsidP="00CB7819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13C302A4" w14:textId="50844003" w:rsidR="00B32EF6" w:rsidRPr="00156849" w:rsidRDefault="00B32EF6" w:rsidP="00CB781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="00AF339D" w:rsidRPr="00156849">
              <w:rPr>
                <w:rFonts w:ascii="Times New Roman" w:hAnsi="Times New Roman" w:cs="Times New Roman"/>
                <w:sz w:val="24"/>
                <w:szCs w:val="24"/>
              </w:rPr>
              <w:t>A is true but R is false</w:t>
            </w: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</w:t>
            </w:r>
          </w:p>
        </w:tc>
        <w:tc>
          <w:tcPr>
            <w:tcW w:w="450" w:type="dxa"/>
          </w:tcPr>
          <w:p w14:paraId="3B48FD75" w14:textId="7CFB093D" w:rsidR="00B32EF6" w:rsidRPr="00156849" w:rsidRDefault="00B32EF6" w:rsidP="00CB7819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875" w:type="dxa"/>
            <w:gridSpan w:val="2"/>
          </w:tcPr>
          <w:p w14:paraId="5AED6F51" w14:textId="77777777" w:rsidR="00B32EF6" w:rsidRDefault="00AF339D" w:rsidP="00CB781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A is false but R is 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true</w:t>
            </w:r>
            <w:proofErr w:type="gramEnd"/>
          </w:p>
          <w:p w14:paraId="7A304DF6" w14:textId="0167F524" w:rsidR="00AC51FB" w:rsidRPr="00156849" w:rsidRDefault="00AC51FB" w:rsidP="00CB7819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2EF6" w:rsidRPr="00156849" w14:paraId="738BFB52" w14:textId="77777777" w:rsidTr="00AC51FB">
        <w:trPr>
          <w:trHeight w:val="252"/>
        </w:trPr>
        <w:tc>
          <w:tcPr>
            <w:tcW w:w="10085" w:type="dxa"/>
            <w:gridSpan w:val="9"/>
          </w:tcPr>
          <w:p w14:paraId="7996A201" w14:textId="77777777" w:rsidR="00AC51FB" w:rsidRDefault="00AC51FB" w:rsidP="00AC51F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3C53BD25" w14:textId="01537405" w:rsidR="00B32EF6" w:rsidRPr="00AC51FB" w:rsidRDefault="00B32EF6" w:rsidP="00AC51F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C51F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Section B</w:t>
            </w:r>
            <w:r w:rsidR="00AC51F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 w:rsidRPr="00AC51FB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(2marks)</w:t>
            </w:r>
          </w:p>
        </w:tc>
      </w:tr>
      <w:tr w:rsidR="00B32EF6" w:rsidRPr="00156849" w14:paraId="66015F93" w14:textId="77777777" w:rsidTr="00156849">
        <w:trPr>
          <w:trHeight w:val="155"/>
        </w:trPr>
        <w:tc>
          <w:tcPr>
            <w:tcW w:w="720" w:type="dxa"/>
            <w:gridSpan w:val="2"/>
          </w:tcPr>
          <w:p w14:paraId="5C35728C" w14:textId="732384AB" w:rsidR="00B32EF6" w:rsidRPr="00156849" w:rsidRDefault="00B32EF6" w:rsidP="00430FDA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21.</w:t>
            </w:r>
          </w:p>
        </w:tc>
        <w:tc>
          <w:tcPr>
            <w:tcW w:w="9365" w:type="dxa"/>
            <w:gridSpan w:val="7"/>
          </w:tcPr>
          <w:p w14:paraId="09784525" w14:textId="144466F8" w:rsidR="00B32EF6" w:rsidRPr="00156849" w:rsidRDefault="00B32EF6" w:rsidP="00430FDA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Find the conjugates of the complex number: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i</m:t>
                  </m:r>
                </m:den>
              </m:f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.</w:t>
            </w:r>
          </w:p>
        </w:tc>
      </w:tr>
      <w:tr w:rsidR="00B32EF6" w:rsidRPr="00156849" w14:paraId="6EA1DD91" w14:textId="77777777" w:rsidTr="00156849">
        <w:trPr>
          <w:trHeight w:val="155"/>
        </w:trPr>
        <w:tc>
          <w:tcPr>
            <w:tcW w:w="720" w:type="dxa"/>
            <w:gridSpan w:val="2"/>
          </w:tcPr>
          <w:p w14:paraId="5DBC8103" w14:textId="4DD395EF" w:rsidR="00B32EF6" w:rsidRPr="00156849" w:rsidRDefault="00B32EF6" w:rsidP="00430FDA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22.</w:t>
            </w:r>
          </w:p>
        </w:tc>
        <w:tc>
          <w:tcPr>
            <w:tcW w:w="9365" w:type="dxa"/>
            <w:gridSpan w:val="7"/>
          </w:tcPr>
          <w:p w14:paraId="23AE3E89" w14:textId="31A8FDD9" w:rsidR="00B32EF6" w:rsidRPr="00156849" w:rsidRDefault="00161825" w:rsidP="00430FDA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sz w:val="24"/>
              </w:rPr>
              <w:t>Solve:</w:t>
            </w:r>
            <w:r w:rsidRPr="00156849">
              <w:rPr>
                <w:rFonts w:ascii="Times New Roman" w:hAnsi="Times New Roman" w:cs="Times New Roman"/>
                <w:spacing w:val="-3"/>
                <w:sz w:val="24"/>
              </w:rPr>
              <w:t xml:space="preserve"> </w:t>
            </w:r>
            <w:r w:rsidRPr="00156849">
              <w:rPr>
                <w:rFonts w:ascii="Times New Roman" w:eastAsia="Cambria Math" w:hAnsi="Times New Roman" w:cs="Times New Roman"/>
                <w:sz w:val="24"/>
              </w:rPr>
              <w:t>1O</w:t>
            </w:r>
            <w:r w:rsidRPr="00156849">
              <w:rPr>
                <w:rFonts w:ascii="Times New Roman" w:eastAsia="Cambria Math" w:hAnsi="Times New Roman" w:cs="Times New Roman"/>
                <w:spacing w:val="10"/>
                <w:sz w:val="24"/>
              </w:rPr>
              <w:t xml:space="preserve"> </w:t>
            </w:r>
            <w:r w:rsidRPr="00156849">
              <w:rPr>
                <w:rFonts w:ascii="Times New Roman" w:eastAsia="Cambria Math" w:hAnsi="Times New Roman" w:cs="Times New Roman"/>
                <w:sz w:val="24"/>
              </w:rPr>
              <w:t>≤</w:t>
            </w:r>
            <w:r w:rsidRPr="00156849">
              <w:rPr>
                <w:rFonts w:ascii="Times New Roman" w:eastAsia="Cambria Math" w:hAnsi="Times New Roman" w:cs="Times New Roman"/>
                <w:spacing w:val="6"/>
                <w:sz w:val="24"/>
              </w:rPr>
              <w:t xml:space="preserve"> </w:t>
            </w:r>
            <w:r w:rsidRPr="00156849">
              <w:rPr>
                <w:rFonts w:ascii="Times New Roman" w:eastAsia="Cambria Math" w:hAnsi="Times New Roman" w:cs="Times New Roman"/>
                <w:sz w:val="24"/>
              </w:rPr>
              <w:t>−5</w:t>
            </w:r>
            <w:r w:rsidRPr="00156849">
              <w:rPr>
                <w:rFonts w:ascii="Times New Roman" w:eastAsia="Cambria Math" w:hAnsi="Times New Roman" w:cs="Times New Roman"/>
                <w:position w:val="1"/>
                <w:sz w:val="24"/>
              </w:rPr>
              <w:t>(</w:t>
            </w:r>
            <w:r w:rsidRPr="00156849">
              <w:rPr>
                <w:rFonts w:ascii="Cambria Math" w:eastAsia="Cambria Math" w:hAnsi="Cambria Math" w:cs="Cambria Math"/>
                <w:sz w:val="24"/>
              </w:rPr>
              <w:t>𝑥</w:t>
            </w:r>
            <w:r w:rsidRPr="00156849">
              <w:rPr>
                <w:rFonts w:ascii="Times New Roman" w:eastAsia="Cambria Math" w:hAnsi="Times New Roman" w:cs="Times New Roman"/>
                <w:sz w:val="24"/>
              </w:rPr>
              <w:t xml:space="preserve"> −</w:t>
            </w:r>
            <w:r w:rsidRPr="00156849">
              <w:rPr>
                <w:rFonts w:ascii="Times New Roman" w:eastAsia="Cambria Math" w:hAnsi="Times New Roman" w:cs="Times New Roman"/>
                <w:spacing w:val="-3"/>
                <w:sz w:val="24"/>
              </w:rPr>
              <w:t xml:space="preserve"> </w:t>
            </w:r>
            <w:r w:rsidRPr="00156849">
              <w:rPr>
                <w:rFonts w:ascii="Times New Roman" w:eastAsia="Cambria Math" w:hAnsi="Times New Roman" w:cs="Times New Roman"/>
                <w:sz w:val="24"/>
              </w:rPr>
              <w:t>2</w:t>
            </w:r>
            <w:r w:rsidRPr="00156849">
              <w:rPr>
                <w:rFonts w:ascii="Times New Roman" w:eastAsia="Cambria Math" w:hAnsi="Times New Roman" w:cs="Times New Roman"/>
                <w:position w:val="1"/>
                <w:sz w:val="24"/>
              </w:rPr>
              <w:t>)</w:t>
            </w:r>
            <w:r w:rsidRPr="00156849">
              <w:rPr>
                <w:rFonts w:ascii="Times New Roman" w:eastAsia="Cambria Math" w:hAnsi="Times New Roman" w:cs="Times New Roman"/>
                <w:spacing w:val="9"/>
                <w:position w:val="1"/>
                <w:sz w:val="24"/>
              </w:rPr>
              <w:t xml:space="preserve"> </w:t>
            </w:r>
            <w:r w:rsidRPr="00156849">
              <w:rPr>
                <w:rFonts w:ascii="Times New Roman" w:eastAsia="Cambria Math" w:hAnsi="Times New Roman" w:cs="Times New Roman"/>
                <w:sz w:val="24"/>
              </w:rPr>
              <w:t>&lt;</w:t>
            </w:r>
            <w:r w:rsidRPr="00156849">
              <w:rPr>
                <w:rFonts w:ascii="Times New Roman" w:eastAsia="Cambria Math" w:hAnsi="Times New Roman" w:cs="Times New Roman"/>
                <w:spacing w:val="2"/>
                <w:sz w:val="24"/>
              </w:rPr>
              <w:t xml:space="preserve"> </w:t>
            </w:r>
            <w:r w:rsidRPr="00156849">
              <w:rPr>
                <w:rFonts w:ascii="Times New Roman" w:eastAsia="Cambria Math" w:hAnsi="Times New Roman" w:cs="Times New Roman"/>
                <w:sz w:val="24"/>
              </w:rPr>
              <w:t>2O</w:t>
            </w:r>
            <w:r w:rsidRPr="00156849">
              <w:rPr>
                <w:rFonts w:ascii="Times New Roman" w:eastAsia="Cambria Math" w:hAnsi="Times New Roman" w:cs="Times New Roman"/>
                <w:spacing w:val="24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sz w:val="24"/>
              </w:rPr>
              <w:t>for</w:t>
            </w:r>
            <w:r w:rsidRPr="00156849">
              <w:rPr>
                <w:rFonts w:ascii="Times New Roman" w:hAnsi="Times New Roman" w:cs="Times New Roman"/>
                <w:spacing w:val="-6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sz w:val="24"/>
              </w:rPr>
              <w:t>real</w:t>
            </w:r>
            <w:r w:rsidRPr="00156849">
              <w:rPr>
                <w:rFonts w:ascii="Times New Roman" w:hAnsi="Times New Roman" w:cs="Times New Roman"/>
                <w:spacing w:val="-2"/>
                <w:sz w:val="24"/>
              </w:rPr>
              <w:t xml:space="preserve"> </w:t>
            </w:r>
            <w:r w:rsidRPr="00156849">
              <w:rPr>
                <w:rFonts w:ascii="Times New Roman" w:hAnsi="Times New Roman" w:cs="Times New Roman"/>
                <w:spacing w:val="-10"/>
                <w:sz w:val="24"/>
              </w:rPr>
              <w:t>x</w:t>
            </w:r>
          </w:p>
        </w:tc>
      </w:tr>
      <w:tr w:rsidR="00B32EF6" w:rsidRPr="00156849" w14:paraId="68DEB30F" w14:textId="77777777" w:rsidTr="00156849">
        <w:trPr>
          <w:trHeight w:val="155"/>
        </w:trPr>
        <w:tc>
          <w:tcPr>
            <w:tcW w:w="720" w:type="dxa"/>
            <w:gridSpan w:val="2"/>
          </w:tcPr>
          <w:p w14:paraId="167D55C7" w14:textId="330289F8" w:rsidR="00B32EF6" w:rsidRPr="00156849" w:rsidRDefault="00B32EF6" w:rsidP="00430FDA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23.</w:t>
            </w:r>
          </w:p>
        </w:tc>
        <w:tc>
          <w:tcPr>
            <w:tcW w:w="9365" w:type="dxa"/>
            <w:gridSpan w:val="7"/>
          </w:tcPr>
          <w:p w14:paraId="615083D7" w14:textId="1AB1D9A8" w:rsidR="00B32EF6" w:rsidRPr="00156849" w:rsidRDefault="00B32EF6" w:rsidP="00430FDA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Show that 9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p>
              </m:sSup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-   8n -   9 is divisible by 64 where n is a positive integer.</w:t>
            </w:r>
          </w:p>
        </w:tc>
      </w:tr>
      <w:tr w:rsidR="00B32EF6" w:rsidRPr="00156849" w14:paraId="3547054B" w14:textId="77777777" w:rsidTr="00156849">
        <w:trPr>
          <w:trHeight w:val="155"/>
        </w:trPr>
        <w:tc>
          <w:tcPr>
            <w:tcW w:w="720" w:type="dxa"/>
            <w:gridSpan w:val="2"/>
          </w:tcPr>
          <w:p w14:paraId="65D17CBD" w14:textId="0C15A8D1" w:rsidR="00B32EF6" w:rsidRPr="00156849" w:rsidRDefault="00B32EF6" w:rsidP="00430FDA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24.</w:t>
            </w:r>
          </w:p>
        </w:tc>
        <w:tc>
          <w:tcPr>
            <w:tcW w:w="9365" w:type="dxa"/>
            <w:gridSpan w:val="7"/>
          </w:tcPr>
          <w:p w14:paraId="30AB4371" w14:textId="22D1F76D" w:rsidR="00AC51FB" w:rsidRPr="00AC51FB" w:rsidRDefault="00B32EF6" w:rsidP="00430FDA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The first term of a GP is 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-  3</w:t>
            </w:r>
            <w:proofErr w:type="gramEnd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and the square of the second term is equal to its 4th term. Find its 7th term.</w:t>
            </w:r>
          </w:p>
        </w:tc>
      </w:tr>
      <w:tr w:rsidR="00B32EF6" w:rsidRPr="00156849" w14:paraId="1882487B" w14:textId="77777777" w:rsidTr="00156849">
        <w:trPr>
          <w:trHeight w:val="155"/>
        </w:trPr>
        <w:tc>
          <w:tcPr>
            <w:tcW w:w="720" w:type="dxa"/>
            <w:gridSpan w:val="2"/>
          </w:tcPr>
          <w:p w14:paraId="5793C312" w14:textId="5847F2E7" w:rsidR="00B32EF6" w:rsidRPr="00156849" w:rsidRDefault="00B32EF6" w:rsidP="00430FDA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25.</w:t>
            </w:r>
          </w:p>
        </w:tc>
        <w:tc>
          <w:tcPr>
            <w:tcW w:w="9365" w:type="dxa"/>
            <w:gridSpan w:val="7"/>
          </w:tcPr>
          <w:p w14:paraId="58CB1AD1" w14:textId="77777777" w:rsidR="00B32EF6" w:rsidRPr="00156849" w:rsidRDefault="00B32EF6" w:rsidP="00430FDA">
            <w:pPr>
              <w:pStyle w:val="Compact"/>
              <w:rPr>
                <w:rFonts w:ascii="Times New Roman" w:hAnsi="Times New Roman" w:cs="Times New Roman"/>
              </w:rPr>
            </w:pPr>
            <w:r w:rsidRPr="00156849">
              <w:rPr>
                <w:rFonts w:ascii="Times New Roman" w:hAnsi="Times New Roman" w:cs="Times New Roman"/>
              </w:rPr>
              <w:t>State whether the two lines are parallel, perpendicular or neither:</w:t>
            </w:r>
          </w:p>
          <w:p w14:paraId="5AAF7758" w14:textId="02D0A4D0" w:rsidR="00B32EF6" w:rsidRPr="00156849" w:rsidRDefault="00B32EF6" w:rsidP="00430FDA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Through (9, 5) and 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( -</w:t>
            </w:r>
            <w:proofErr w:type="gramEnd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 1, 1) and Through (3, -  5) and (8, -  3).</w:t>
            </w:r>
          </w:p>
        </w:tc>
      </w:tr>
      <w:tr w:rsidR="00B32EF6" w:rsidRPr="00156849" w14:paraId="67C27B0E" w14:textId="77777777" w:rsidTr="00156849">
        <w:trPr>
          <w:trHeight w:val="155"/>
        </w:trPr>
        <w:tc>
          <w:tcPr>
            <w:tcW w:w="720" w:type="dxa"/>
            <w:gridSpan w:val="2"/>
          </w:tcPr>
          <w:p w14:paraId="22B2A595" w14:textId="77777777" w:rsidR="00B32EF6" w:rsidRPr="00156849" w:rsidRDefault="00B32EF6" w:rsidP="00430FDA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9365" w:type="dxa"/>
            <w:gridSpan w:val="7"/>
          </w:tcPr>
          <w:p w14:paraId="6C802103" w14:textId="77777777" w:rsidR="00AC51FB" w:rsidRDefault="00AC51FB" w:rsidP="00AC51F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</w:p>
          <w:p w14:paraId="3A86FDC6" w14:textId="6C0DE7BD" w:rsidR="00B32EF6" w:rsidRPr="00AC51FB" w:rsidRDefault="00B32EF6" w:rsidP="00AC51F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AC51FB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>Section C ( 3 marks )</w:t>
            </w:r>
          </w:p>
        </w:tc>
      </w:tr>
      <w:tr w:rsidR="00B32EF6" w:rsidRPr="00156849" w14:paraId="661E0A0A" w14:textId="77777777" w:rsidTr="00156849">
        <w:trPr>
          <w:trHeight w:val="155"/>
        </w:trPr>
        <w:tc>
          <w:tcPr>
            <w:tcW w:w="720" w:type="dxa"/>
            <w:gridSpan w:val="2"/>
          </w:tcPr>
          <w:p w14:paraId="68C5AEB3" w14:textId="05BFE40E" w:rsidR="00B32EF6" w:rsidRPr="00156849" w:rsidRDefault="00B32EF6" w:rsidP="00430FDA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26.</w:t>
            </w:r>
          </w:p>
        </w:tc>
        <w:tc>
          <w:tcPr>
            <w:tcW w:w="9365" w:type="dxa"/>
            <w:gridSpan w:val="7"/>
          </w:tcPr>
          <w:p w14:paraId="02CBF90D" w14:textId="30836A11" w:rsidR="00B32EF6" w:rsidRPr="00156849" w:rsidRDefault="00B32EF6" w:rsidP="00430FDA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Let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: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∈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</m:d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be a function from R into R. Determine the Domain 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and  range</w:t>
            </w:r>
            <w:proofErr w:type="gramEnd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of f.</w:t>
            </w:r>
          </w:p>
        </w:tc>
      </w:tr>
      <w:tr w:rsidR="00B32EF6" w:rsidRPr="00156849" w14:paraId="23E8EBE5" w14:textId="77777777" w:rsidTr="00156849">
        <w:trPr>
          <w:trHeight w:val="155"/>
        </w:trPr>
        <w:tc>
          <w:tcPr>
            <w:tcW w:w="720" w:type="dxa"/>
            <w:gridSpan w:val="2"/>
          </w:tcPr>
          <w:p w14:paraId="393B5576" w14:textId="52E85F8B" w:rsidR="00B32EF6" w:rsidRPr="00156849" w:rsidRDefault="00B32EF6" w:rsidP="00430FDA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27.</w:t>
            </w:r>
          </w:p>
        </w:tc>
        <w:tc>
          <w:tcPr>
            <w:tcW w:w="9365" w:type="dxa"/>
            <w:gridSpan w:val="7"/>
          </w:tcPr>
          <w:p w14:paraId="7F8F8118" w14:textId="77777777" w:rsidR="00B32EF6" w:rsidRPr="00156849" w:rsidRDefault="00B32EF6" w:rsidP="00430FDA">
            <w:pPr>
              <w:pStyle w:val="Compact"/>
              <w:rPr>
                <w:rFonts w:ascii="Times New Roman" w:hAnsi="Times New Roman" w:cs="Times New Roman"/>
              </w:rPr>
            </w:pPr>
            <w:r w:rsidRPr="00156849">
              <w:rPr>
                <w:rFonts w:ascii="Times New Roman" w:hAnsi="Times New Roman" w:cs="Times New Roman"/>
              </w:rPr>
              <w:t xml:space="preserve">Prove </w:t>
            </w:r>
            <w:proofErr w:type="gramStart"/>
            <w:r w:rsidRPr="00156849">
              <w:rPr>
                <w:rFonts w:ascii="Times New Roman" w:hAnsi="Times New Roman" w:cs="Times New Roman"/>
              </w:rPr>
              <w:t>that</w:t>
            </w:r>
            <w:proofErr w:type="gramEnd"/>
          </w:p>
          <w:p w14:paraId="344A5D45" w14:textId="4EC36EE7" w:rsidR="00B32EF6" w:rsidRPr="00156849" w:rsidRDefault="00000000" w:rsidP="00430FDA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in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8θ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⋅cos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cos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θ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⋅sin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6θ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os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θ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⋅cos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sin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θ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⋅sin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θ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=tan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θ</m:t>
                </m:r>
              </m:oMath>
            </m:oMathPara>
          </w:p>
        </w:tc>
      </w:tr>
      <w:tr w:rsidR="00AC51FB" w:rsidRPr="00156849" w14:paraId="557CE690" w14:textId="77777777" w:rsidTr="00156849">
        <w:trPr>
          <w:trHeight w:val="155"/>
        </w:trPr>
        <w:tc>
          <w:tcPr>
            <w:tcW w:w="720" w:type="dxa"/>
            <w:gridSpan w:val="2"/>
          </w:tcPr>
          <w:p w14:paraId="64F52E80" w14:textId="77777777" w:rsidR="00AC51FB" w:rsidRPr="00156849" w:rsidRDefault="00AC51FB" w:rsidP="00430FDA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365" w:type="dxa"/>
            <w:gridSpan w:val="7"/>
          </w:tcPr>
          <w:p w14:paraId="2D05E05C" w14:textId="77777777" w:rsidR="00AC51FB" w:rsidRPr="00156849" w:rsidRDefault="00AC51FB" w:rsidP="00430FDA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B32EF6" w:rsidRPr="00156849" w14:paraId="1491B13B" w14:textId="77777777" w:rsidTr="00156849">
        <w:trPr>
          <w:trHeight w:val="155"/>
        </w:trPr>
        <w:tc>
          <w:tcPr>
            <w:tcW w:w="720" w:type="dxa"/>
            <w:gridSpan w:val="2"/>
          </w:tcPr>
          <w:p w14:paraId="7E70C736" w14:textId="633066E6" w:rsidR="00B32EF6" w:rsidRPr="00156849" w:rsidRDefault="00B32EF6" w:rsidP="00430FDA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28. </w:t>
            </w:r>
          </w:p>
        </w:tc>
        <w:tc>
          <w:tcPr>
            <w:tcW w:w="9365" w:type="dxa"/>
            <w:gridSpan w:val="7"/>
          </w:tcPr>
          <w:p w14:paraId="47975B2D" w14:textId="54FE1DF1" w:rsidR="00B32EF6" w:rsidRPr="00156849" w:rsidRDefault="00B32EF6" w:rsidP="00430FDA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Express the complex number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in the form of a + ib.</w:t>
            </w:r>
          </w:p>
        </w:tc>
      </w:tr>
      <w:tr w:rsidR="00B32EF6" w:rsidRPr="00156849" w14:paraId="172201E8" w14:textId="77777777" w:rsidTr="00156849">
        <w:trPr>
          <w:trHeight w:val="155"/>
        </w:trPr>
        <w:tc>
          <w:tcPr>
            <w:tcW w:w="720" w:type="dxa"/>
            <w:gridSpan w:val="2"/>
          </w:tcPr>
          <w:p w14:paraId="4E24FAB5" w14:textId="512A69F9" w:rsidR="00B32EF6" w:rsidRPr="00156849" w:rsidRDefault="00B32EF6" w:rsidP="00430FDA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29.</w:t>
            </w:r>
          </w:p>
        </w:tc>
        <w:tc>
          <w:tcPr>
            <w:tcW w:w="9365" w:type="dxa"/>
            <w:gridSpan w:val="7"/>
          </w:tcPr>
          <w:p w14:paraId="7BB2D854" w14:textId="546CCFC8" w:rsidR="00B32EF6" w:rsidRPr="00156849" w:rsidRDefault="00B32EF6" w:rsidP="00430FDA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Using g binomial theorem, expand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5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 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5</m:t>
                      </m:r>
                    </m:sup>
                  </m:sSup>
                </m:e>
              </m:d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and hence find the value of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dPr>
                        <m:e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e>
                          </m:ra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5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dPr>
                        <m:e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e>
                          </m:ra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5</m:t>
                      </m:r>
                    </m:sup>
                  </m:sSup>
                </m:e>
              </m:d>
            </m:oMath>
          </w:p>
        </w:tc>
      </w:tr>
      <w:tr w:rsidR="00B32EF6" w:rsidRPr="00156849" w14:paraId="27740459" w14:textId="77777777" w:rsidTr="00156849">
        <w:trPr>
          <w:trHeight w:val="155"/>
        </w:trPr>
        <w:tc>
          <w:tcPr>
            <w:tcW w:w="720" w:type="dxa"/>
            <w:gridSpan w:val="2"/>
          </w:tcPr>
          <w:p w14:paraId="7305B285" w14:textId="7E9CD7F4" w:rsidR="00B32EF6" w:rsidRPr="00156849" w:rsidRDefault="00B32EF6" w:rsidP="00430FDA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30.</w:t>
            </w:r>
          </w:p>
        </w:tc>
        <w:tc>
          <w:tcPr>
            <w:tcW w:w="9365" w:type="dxa"/>
            <w:gridSpan w:val="7"/>
          </w:tcPr>
          <w:p w14:paraId="3C9E7ED2" w14:textId="5F330008" w:rsidR="00B32EF6" w:rsidRPr="00156849" w:rsidRDefault="00B32EF6" w:rsidP="00430FDA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Find the foot of the point 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( -</w:t>
            </w:r>
            <w:proofErr w:type="gramEnd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 8, 12) with respect to the line mirror 4x + 7y + 13 = 0.</w:t>
            </w:r>
          </w:p>
        </w:tc>
      </w:tr>
      <w:tr w:rsidR="00B32EF6" w:rsidRPr="00156849" w14:paraId="63437BE4" w14:textId="77777777" w:rsidTr="00156849">
        <w:trPr>
          <w:trHeight w:val="155"/>
        </w:trPr>
        <w:tc>
          <w:tcPr>
            <w:tcW w:w="720" w:type="dxa"/>
            <w:gridSpan w:val="2"/>
          </w:tcPr>
          <w:p w14:paraId="2CE6C783" w14:textId="72CD820A" w:rsidR="00B32EF6" w:rsidRPr="00156849" w:rsidRDefault="00B32EF6" w:rsidP="00430FDA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31.</w:t>
            </w:r>
          </w:p>
        </w:tc>
        <w:tc>
          <w:tcPr>
            <w:tcW w:w="9365" w:type="dxa"/>
            <w:gridSpan w:val="7"/>
          </w:tcPr>
          <w:p w14:paraId="33CDA911" w14:textId="77777777" w:rsidR="00B32EF6" w:rsidRPr="00156849" w:rsidRDefault="00B32EF6" w:rsidP="00AC51FB">
            <w:pPr>
              <w:pStyle w:val="NormalWeb"/>
              <w:spacing w:after="0" w:afterAutospacing="0"/>
            </w:pPr>
            <w:r w:rsidRPr="00156849">
              <w:t xml:space="preserve">A vertex of an equilateral triangle is (2, 3) and the equation of the opposite side </w:t>
            </w:r>
            <w:proofErr w:type="gramStart"/>
            <w:r w:rsidRPr="00156849">
              <w:t>is</w:t>
            </w:r>
            <w:proofErr w:type="gramEnd"/>
            <w:r w:rsidRPr="00156849">
              <w:t xml:space="preserve"> </w:t>
            </w:r>
          </w:p>
          <w:p w14:paraId="2C80C648" w14:textId="73DBC5D8" w:rsidR="00B32EF6" w:rsidRPr="00156849" w:rsidRDefault="00B32EF6" w:rsidP="00430FDA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√3x + y = 2. Find the equations of the other two sides. </w:t>
            </w:r>
          </w:p>
        </w:tc>
      </w:tr>
      <w:tr w:rsidR="00B32EF6" w:rsidRPr="00156849" w14:paraId="054D8AEA" w14:textId="77777777" w:rsidTr="00156849">
        <w:trPr>
          <w:trHeight w:val="155"/>
        </w:trPr>
        <w:tc>
          <w:tcPr>
            <w:tcW w:w="10085" w:type="dxa"/>
            <w:gridSpan w:val="9"/>
          </w:tcPr>
          <w:p w14:paraId="0309275C" w14:textId="77777777" w:rsidR="00AC51FB" w:rsidRDefault="00B32EF6" w:rsidP="001C11E3">
            <w:pPr>
              <w:spacing w:after="200" w:line="276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lang w:val="en-US"/>
              </w:rPr>
              <w:t xml:space="preserve">                                                                   </w:t>
            </w:r>
          </w:p>
          <w:p w14:paraId="6FDCD112" w14:textId="1137A641" w:rsidR="00B32EF6" w:rsidRPr="00156849" w:rsidRDefault="00B32EF6" w:rsidP="00AC51FB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lang w:val="en-US"/>
              </w:rPr>
            </w:pPr>
            <w:r w:rsidRPr="00AC51F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lastRenderedPageBreak/>
              <w:t>SECTION-D (4-MARKS</w:t>
            </w:r>
            <w:r w:rsidRPr="00156849">
              <w:rPr>
                <w:rFonts w:ascii="Times New Roman" w:hAnsi="Times New Roman" w:cs="Times New Roman"/>
                <w:b/>
                <w:bCs/>
                <w:lang w:val="en-US"/>
              </w:rPr>
              <w:t>)</w:t>
            </w:r>
          </w:p>
        </w:tc>
      </w:tr>
      <w:tr w:rsidR="00B32EF6" w:rsidRPr="00156849" w14:paraId="3520BA2C" w14:textId="77777777" w:rsidTr="00156849">
        <w:trPr>
          <w:trHeight w:val="155"/>
        </w:trPr>
        <w:tc>
          <w:tcPr>
            <w:tcW w:w="720" w:type="dxa"/>
            <w:gridSpan w:val="2"/>
          </w:tcPr>
          <w:p w14:paraId="7835C087" w14:textId="31A9A6DB" w:rsidR="00B32EF6" w:rsidRPr="00156849" w:rsidRDefault="00B32EF6" w:rsidP="008979F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   32.</w:t>
            </w:r>
          </w:p>
        </w:tc>
        <w:tc>
          <w:tcPr>
            <w:tcW w:w="9365" w:type="dxa"/>
            <w:gridSpan w:val="7"/>
          </w:tcPr>
          <w:p w14:paraId="799E6950" w14:textId="79C653CA" w:rsidR="00B32EF6" w:rsidRPr="00156849" w:rsidRDefault="00B32EF6" w:rsidP="00E800D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SE STUDY</w:t>
            </w:r>
          </w:p>
          <w:p w14:paraId="73A64840" w14:textId="57E7FB3E" w:rsidR="00B32EF6" w:rsidRPr="00156849" w:rsidRDefault="00B32EF6" w:rsidP="00E800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A permutation is </w:t>
            </w: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 act of arranging the objects or numbers in order</w:t>
            </w: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. Combinations are the way of selecting the objects or numbers from a group of objects or collections, in such a way that the order of the objects does not matter. </w:t>
            </w:r>
            <w:r w:rsidRPr="00156849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highlight w:val="black"/>
              </w:rPr>
              <w:drawing>
                <wp:inline distT="0" distB="0" distL="0" distR="0" wp14:anchorId="52C839D2" wp14:editId="665F1536">
                  <wp:extent cx="2540000" cy="317500"/>
                  <wp:effectExtent l="0" t="0" r="0" b="0"/>
                  <wp:docPr id="24" name="Picture" descr="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/home/ubuntu/test-generator-latex/images/298f4623aad4efaaeb4748c5077d287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0" cy="31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2EBA95" w14:textId="77777777" w:rsidR="00B32EF6" w:rsidRPr="00156849" w:rsidRDefault="00B32EF6" w:rsidP="00E800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In, how many ways can the letters of the word PERMUTATIONS be arranged if the</w:t>
            </w:r>
          </w:p>
          <w:p w14:paraId="14B8BF5F" w14:textId="77777777" w:rsidR="00B32EF6" w:rsidRPr="00156849" w:rsidRDefault="00B32EF6" w:rsidP="00E800DB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6849">
              <w:rPr>
                <w:rFonts w:ascii="Times New Roman" w:hAnsi="Times New Roman"/>
                <w:sz w:val="24"/>
                <w:szCs w:val="24"/>
              </w:rPr>
              <w:t xml:space="preserve">words start with P and end with </w:t>
            </w:r>
            <w:proofErr w:type="gramStart"/>
            <w:r w:rsidRPr="00156849">
              <w:rPr>
                <w:rFonts w:ascii="Times New Roman" w:hAnsi="Times New Roman"/>
                <w:sz w:val="24"/>
                <w:szCs w:val="24"/>
              </w:rPr>
              <w:t>S</w:t>
            </w:r>
            <w:proofErr w:type="gramEnd"/>
            <w:r w:rsidRPr="00156849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0E925FCE" w14:textId="77777777" w:rsidR="00B32EF6" w:rsidRPr="00156849" w:rsidRDefault="00B32EF6" w:rsidP="00E800DB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6849">
              <w:rPr>
                <w:rFonts w:ascii="Times New Roman" w:hAnsi="Times New Roman"/>
                <w:sz w:val="24"/>
                <w:szCs w:val="24"/>
              </w:rPr>
              <w:t xml:space="preserve"> vowels are all together.</w:t>
            </w:r>
          </w:p>
          <w:p w14:paraId="4127F64D" w14:textId="20720F78" w:rsidR="00B32EF6" w:rsidRPr="00156849" w:rsidRDefault="00B32EF6" w:rsidP="001C11E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56849">
              <w:rPr>
                <w:rFonts w:ascii="Times New Roman" w:hAnsi="Times New Roman"/>
                <w:sz w:val="24"/>
                <w:szCs w:val="24"/>
              </w:rPr>
              <w:t>There are always 4 letters between P and S</w:t>
            </w:r>
          </w:p>
        </w:tc>
      </w:tr>
      <w:tr w:rsidR="00B32EF6" w:rsidRPr="00156849" w14:paraId="29DA9BAE" w14:textId="77777777" w:rsidTr="00156849">
        <w:trPr>
          <w:trHeight w:val="155"/>
        </w:trPr>
        <w:tc>
          <w:tcPr>
            <w:tcW w:w="720" w:type="dxa"/>
            <w:gridSpan w:val="2"/>
          </w:tcPr>
          <w:p w14:paraId="48C5056F" w14:textId="75D5FF1A" w:rsidR="00B32EF6" w:rsidRPr="00156849" w:rsidRDefault="00B32EF6" w:rsidP="008979F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33.</w:t>
            </w:r>
          </w:p>
        </w:tc>
        <w:tc>
          <w:tcPr>
            <w:tcW w:w="9365" w:type="dxa"/>
            <w:gridSpan w:val="7"/>
          </w:tcPr>
          <w:p w14:paraId="5109463A" w14:textId="77777777" w:rsidR="00B32EF6" w:rsidRPr="00156849" w:rsidRDefault="00B32EF6" w:rsidP="00E800DB">
            <w:pPr>
              <w:pStyle w:val="Compact"/>
              <w:rPr>
                <w:rFonts w:ascii="Times New Roman" w:hAnsi="Times New Roman" w:cs="Times New Roman"/>
              </w:rPr>
            </w:pPr>
            <w:r w:rsidRPr="00156849">
              <w:rPr>
                <w:rFonts w:ascii="Times New Roman" w:hAnsi="Times New Roman" w:cs="Times New Roman"/>
              </w:rPr>
              <w:t xml:space="preserve">The ratio of A M and G. M of two positive no. a and b is m: </w:t>
            </w:r>
            <w:proofErr w:type="gramStart"/>
            <w:r w:rsidRPr="00156849">
              <w:rPr>
                <w:rFonts w:ascii="Times New Roman" w:hAnsi="Times New Roman" w:cs="Times New Roman"/>
              </w:rPr>
              <w:t>n</w:t>
            </w:r>
            <w:proofErr w:type="gramEnd"/>
            <w:r w:rsidRPr="00156849">
              <w:rPr>
                <w:rFonts w:ascii="Times New Roman" w:hAnsi="Times New Roman" w:cs="Times New Roman"/>
              </w:rPr>
              <w:t xml:space="preserve"> </w:t>
            </w:r>
          </w:p>
          <w:p w14:paraId="496E5C60" w14:textId="66C710F2" w:rsidR="00B32EF6" w:rsidRPr="00156849" w:rsidRDefault="00B32EF6" w:rsidP="00E800DB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show that.    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: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ra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: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rad>
                </m:e>
              </m:d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.</w:t>
            </w:r>
          </w:p>
        </w:tc>
      </w:tr>
      <w:tr w:rsidR="00B32EF6" w:rsidRPr="00156849" w14:paraId="5EA30555" w14:textId="77777777" w:rsidTr="00156849">
        <w:trPr>
          <w:trHeight w:val="155"/>
        </w:trPr>
        <w:tc>
          <w:tcPr>
            <w:tcW w:w="720" w:type="dxa"/>
            <w:gridSpan w:val="2"/>
          </w:tcPr>
          <w:p w14:paraId="6A2E08FE" w14:textId="4AF3AE26" w:rsidR="00B32EF6" w:rsidRPr="00156849" w:rsidRDefault="00B32EF6" w:rsidP="008979FD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34.</w:t>
            </w:r>
          </w:p>
        </w:tc>
        <w:tc>
          <w:tcPr>
            <w:tcW w:w="9365" w:type="dxa"/>
            <w:gridSpan w:val="7"/>
          </w:tcPr>
          <w:p w14:paraId="5118ED0A" w14:textId="62EBAE6F" w:rsidR="00B32EF6" w:rsidRPr="00156849" w:rsidRDefault="00B32EF6" w:rsidP="00E800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If A (2, 1), </w:t>
            </w:r>
            <w:proofErr w:type="gramStart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B( -</w:t>
            </w:r>
            <w:proofErr w:type="gramEnd"/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 2, 3) and C (4,5) are the vertices of a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△</m:t>
              </m:r>
            </m:oMath>
            <w:r w:rsidRPr="00156849">
              <w:rPr>
                <w:rFonts w:ascii="Times New Roman" w:hAnsi="Times New Roman" w:cs="Times New Roman"/>
                <w:sz w:val="24"/>
                <w:szCs w:val="24"/>
              </w:rPr>
              <w:t xml:space="preserve"> ABC then find the equation of</w:t>
            </w:r>
          </w:p>
          <w:p w14:paraId="444A8760" w14:textId="77777777" w:rsidR="00B32EF6" w:rsidRPr="00156849" w:rsidRDefault="00B32EF6" w:rsidP="00AC51FB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the median through C</w:t>
            </w:r>
          </w:p>
          <w:p w14:paraId="7A38598B" w14:textId="77777777" w:rsidR="00B32EF6" w:rsidRPr="00156849" w:rsidRDefault="00B32EF6" w:rsidP="00AC51FB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the altitude through B</w:t>
            </w:r>
          </w:p>
          <w:p w14:paraId="031BDABC" w14:textId="37E01527" w:rsidR="00B32EF6" w:rsidRPr="00156849" w:rsidRDefault="00B32EF6" w:rsidP="00AC51FB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sz w:val="24"/>
                <w:szCs w:val="24"/>
              </w:rPr>
              <w:t>the right bisector of side BC</w:t>
            </w:r>
          </w:p>
        </w:tc>
      </w:tr>
      <w:tr w:rsidR="00B32EF6" w:rsidRPr="00156849" w14:paraId="55C00925" w14:textId="77777777" w:rsidTr="00156849">
        <w:trPr>
          <w:trHeight w:val="155"/>
        </w:trPr>
        <w:tc>
          <w:tcPr>
            <w:tcW w:w="10085" w:type="dxa"/>
            <w:gridSpan w:val="9"/>
          </w:tcPr>
          <w:p w14:paraId="6A3D8910" w14:textId="233B3BD9" w:rsidR="00B32EF6" w:rsidRPr="00AC51FB" w:rsidRDefault="00B32EF6" w:rsidP="00D1283A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AC51FB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>Section E( 5 marks )</w:t>
            </w:r>
          </w:p>
        </w:tc>
      </w:tr>
      <w:tr w:rsidR="00B32EF6" w:rsidRPr="00156849" w14:paraId="6903501E" w14:textId="77777777" w:rsidTr="00156849">
        <w:trPr>
          <w:trHeight w:val="155"/>
        </w:trPr>
        <w:tc>
          <w:tcPr>
            <w:tcW w:w="709" w:type="dxa"/>
          </w:tcPr>
          <w:p w14:paraId="2824C354" w14:textId="413F803A" w:rsidR="00B32EF6" w:rsidRPr="00156849" w:rsidRDefault="00B32EF6" w:rsidP="00293080">
            <w:pPr>
              <w:spacing w:after="200" w:line="276" w:lineRule="auto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35. </w:t>
            </w:r>
          </w:p>
        </w:tc>
        <w:tc>
          <w:tcPr>
            <w:tcW w:w="9376" w:type="dxa"/>
            <w:gridSpan w:val="8"/>
          </w:tcPr>
          <w:p w14:paraId="1E6704E2" w14:textId="7255B7ED" w:rsidR="00B32EF6" w:rsidRPr="00156849" w:rsidRDefault="00B32EF6" w:rsidP="00293080">
            <w:pPr>
              <w:pStyle w:val="Compact"/>
              <w:rPr>
                <w:rFonts w:ascii="Times New Roman" w:hAnsi="Times New Roman" w:cs="Times New Roman"/>
              </w:rPr>
            </w:pPr>
            <w:r w:rsidRPr="00156849">
              <w:rPr>
                <w:rFonts w:ascii="Times New Roman" w:hAnsi="Times New Roman" w:cs="Times New Roman"/>
              </w:rPr>
              <w:t>If cos x =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3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5</m:t>
                  </m:r>
                </m:den>
              </m:f>
            </m:oMath>
            <w:r w:rsidRPr="00156849">
              <w:rPr>
                <w:rFonts w:ascii="Times New Roman" w:hAnsi="Times New Roman" w:cs="Times New Roman"/>
              </w:rPr>
              <w:t xml:space="preserve"> and x lies in the IIIrd quadrant, find the values of cos </w:t>
            </w:r>
            <m:oMath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x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oMath>
            <w:r w:rsidRPr="00156849">
              <w:rPr>
                <w:rFonts w:ascii="Times New Roman" w:hAnsi="Times New Roman" w:cs="Times New Roman"/>
              </w:rPr>
              <w:t xml:space="preserve"> , sin </w:t>
            </w:r>
            <m:oMath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x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oMath>
            <w:r w:rsidRPr="00156849">
              <w:rPr>
                <w:rFonts w:ascii="Times New Roman" w:hAnsi="Times New Roman" w:cs="Times New Roman"/>
              </w:rPr>
              <w:t xml:space="preserve"> and sin2x.</w:t>
            </w:r>
          </w:p>
          <w:p w14:paraId="7D455CBA" w14:textId="12FDA80D" w:rsidR="00B32EF6" w:rsidRPr="00156849" w:rsidRDefault="00B32EF6" w:rsidP="0029308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</w:tr>
      <w:tr w:rsidR="00B32EF6" w:rsidRPr="00156849" w14:paraId="3C9AA57E" w14:textId="77777777" w:rsidTr="00156849">
        <w:trPr>
          <w:trHeight w:val="155"/>
        </w:trPr>
        <w:tc>
          <w:tcPr>
            <w:tcW w:w="709" w:type="dxa"/>
          </w:tcPr>
          <w:p w14:paraId="48A5F144" w14:textId="4DC6C7F0" w:rsidR="00B32EF6" w:rsidRPr="00156849" w:rsidRDefault="00B32EF6" w:rsidP="00293080">
            <w:pPr>
              <w:spacing w:after="200" w:line="276" w:lineRule="auto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36.</w:t>
            </w:r>
          </w:p>
        </w:tc>
        <w:tc>
          <w:tcPr>
            <w:tcW w:w="9376" w:type="dxa"/>
            <w:gridSpan w:val="8"/>
          </w:tcPr>
          <w:p w14:paraId="2125A794" w14:textId="4849A2FF" w:rsidR="00B32EF6" w:rsidRPr="00156849" w:rsidRDefault="00F817CD" w:rsidP="0029308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156849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A solution of 8% boric acid is to be diluted by adding a 2% boric acid solution to it. The resulting mixture is to be more than 4% but less than 6% boric acid. If we have 640 litres of 8% solution, how many litres of 2% solution will have to be added? </w:t>
            </w:r>
          </w:p>
        </w:tc>
      </w:tr>
      <w:tr w:rsidR="00B32EF6" w:rsidRPr="00156849" w14:paraId="562F65DF" w14:textId="77777777" w:rsidTr="00156849">
        <w:trPr>
          <w:trHeight w:val="155"/>
        </w:trPr>
        <w:tc>
          <w:tcPr>
            <w:tcW w:w="709" w:type="dxa"/>
          </w:tcPr>
          <w:p w14:paraId="1951FD25" w14:textId="5DF12B03" w:rsidR="00B32EF6" w:rsidRPr="00156849" w:rsidRDefault="00B32EF6" w:rsidP="00293080">
            <w:pPr>
              <w:spacing w:after="200" w:line="276" w:lineRule="auto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37.</w:t>
            </w:r>
          </w:p>
        </w:tc>
        <w:tc>
          <w:tcPr>
            <w:tcW w:w="9376" w:type="dxa"/>
            <w:gridSpan w:val="8"/>
          </w:tcPr>
          <w:p w14:paraId="07787FAC" w14:textId="77777777" w:rsidR="00F817CD" w:rsidRPr="00156849" w:rsidRDefault="00F817CD" w:rsidP="00F817CD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156849">
              <w:rPr>
                <w:rStyle w:val="normaltextrun"/>
                <w:lang w:val="en-US"/>
              </w:rPr>
              <w:t>How many four-digit numbers can be formed from the digits.</w:t>
            </w:r>
            <w:r w:rsidRPr="00156849">
              <w:rPr>
                <w:rStyle w:val="eop"/>
              </w:rPr>
              <w:t> </w:t>
            </w:r>
          </w:p>
          <w:p w14:paraId="796942AA" w14:textId="6EB3BE93" w:rsidR="00B32EF6" w:rsidRPr="00156849" w:rsidRDefault="00F817CD" w:rsidP="00F817CD">
            <w:pPr>
              <w:pStyle w:val="paragraph"/>
              <w:spacing w:before="0" w:beforeAutospacing="0" w:after="0" w:afterAutospacing="0"/>
              <w:textAlignment w:val="baseline"/>
              <w:rPr>
                <w:sz w:val="18"/>
                <w:szCs w:val="18"/>
              </w:rPr>
            </w:pPr>
            <w:r w:rsidRPr="00156849">
              <w:rPr>
                <w:rStyle w:val="normaltextrun"/>
              </w:rPr>
              <w:t>1,1,2,2,3,3,4,4,5,5</w:t>
            </w:r>
            <w:r w:rsidRPr="00156849">
              <w:rPr>
                <w:rStyle w:val="eop"/>
              </w:rPr>
              <w:t> </w:t>
            </w:r>
          </w:p>
        </w:tc>
      </w:tr>
      <w:tr w:rsidR="00B32EF6" w:rsidRPr="00156849" w14:paraId="7FBB807C" w14:textId="77777777" w:rsidTr="00156849">
        <w:trPr>
          <w:trHeight w:val="155"/>
        </w:trPr>
        <w:tc>
          <w:tcPr>
            <w:tcW w:w="709" w:type="dxa"/>
          </w:tcPr>
          <w:p w14:paraId="35B03354" w14:textId="080BF05A" w:rsidR="00B32EF6" w:rsidRPr="00156849" w:rsidRDefault="00B32EF6" w:rsidP="00293080">
            <w:pPr>
              <w:spacing w:after="200" w:line="276" w:lineRule="auto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1568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38.</w:t>
            </w:r>
          </w:p>
        </w:tc>
        <w:tc>
          <w:tcPr>
            <w:tcW w:w="9376" w:type="dxa"/>
            <w:gridSpan w:val="8"/>
          </w:tcPr>
          <w:p w14:paraId="43ADDB1B" w14:textId="42A8F938" w:rsidR="00B32EF6" w:rsidRPr="00156849" w:rsidRDefault="00F817CD" w:rsidP="0029308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156849">
              <w:rPr>
                <w:rStyle w:val="normaltextrun"/>
                <w:rFonts w:ascii="Times New Roman" w:hAnsi="Times New Roman" w:cs="Times New Roman"/>
                <w:color w:val="000000"/>
                <w:bdr w:val="none" w:sz="0" w:space="0" w:color="auto" w:frame="1"/>
              </w:rPr>
              <w:t>Find the three numbers in GP whose sum is 21 and sum of their squares is 189</w:t>
            </w:r>
          </w:p>
        </w:tc>
      </w:tr>
    </w:tbl>
    <w:p w14:paraId="0239314B" w14:textId="62E50E4F" w:rsidR="00DD0ED8" w:rsidRPr="00156849" w:rsidRDefault="00AC51FB" w:rsidP="00AC51F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</w:t>
      </w:r>
    </w:p>
    <w:sectPr w:rsidR="00DD0ED8" w:rsidRPr="00156849" w:rsidSect="00156849">
      <w:pgSz w:w="11906" w:h="16838"/>
      <w:pgMar w:top="864" w:right="864" w:bottom="864" w:left="864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201"/>
    <w:multiLevelType w:val="multilevel"/>
    <w:tmpl w:val="5322B5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1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EB018E"/>
    <w:multiLevelType w:val="hybridMultilevel"/>
    <w:tmpl w:val="B6405C82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77F87"/>
    <w:multiLevelType w:val="hybridMultilevel"/>
    <w:tmpl w:val="28908016"/>
    <w:lvl w:ilvl="0" w:tplc="DB18AF2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7866F1"/>
    <w:multiLevelType w:val="hybridMultilevel"/>
    <w:tmpl w:val="F2CC16CA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603214"/>
    <w:multiLevelType w:val="hybridMultilevel"/>
    <w:tmpl w:val="F2CC16CA"/>
    <w:lvl w:ilvl="0" w:tplc="8976F9B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4596424">
    <w:abstractNumId w:val="1"/>
  </w:num>
  <w:num w:numId="2" w16cid:durableId="287322007">
    <w:abstractNumId w:val="5"/>
  </w:num>
  <w:num w:numId="3" w16cid:durableId="1885407081">
    <w:abstractNumId w:val="4"/>
  </w:num>
  <w:num w:numId="4" w16cid:durableId="634410870">
    <w:abstractNumId w:val="2"/>
  </w:num>
  <w:num w:numId="5" w16cid:durableId="588196585">
    <w:abstractNumId w:val="3"/>
  </w:num>
  <w:num w:numId="6" w16cid:durableId="18928413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jQxMTQ3szSytDBT0lEKTi0uzszPAykwNKkFAGCD99UtAAAA"/>
  </w:docVars>
  <w:rsids>
    <w:rsidRoot w:val="000D4F54"/>
    <w:rsid w:val="0000136C"/>
    <w:rsid w:val="00021B20"/>
    <w:rsid w:val="00036735"/>
    <w:rsid w:val="000420C5"/>
    <w:rsid w:val="00042E30"/>
    <w:rsid w:val="00060CED"/>
    <w:rsid w:val="00066089"/>
    <w:rsid w:val="00071D1B"/>
    <w:rsid w:val="000D4F54"/>
    <w:rsid w:val="000E2B3E"/>
    <w:rsid w:val="000E495F"/>
    <w:rsid w:val="000E59C7"/>
    <w:rsid w:val="000E5E73"/>
    <w:rsid w:val="000E67A2"/>
    <w:rsid w:val="000F5AB4"/>
    <w:rsid w:val="001076FB"/>
    <w:rsid w:val="00124EEB"/>
    <w:rsid w:val="00133C5E"/>
    <w:rsid w:val="00136C13"/>
    <w:rsid w:val="001406D0"/>
    <w:rsid w:val="001417FF"/>
    <w:rsid w:val="00141ECA"/>
    <w:rsid w:val="001563B0"/>
    <w:rsid w:val="00156849"/>
    <w:rsid w:val="00161825"/>
    <w:rsid w:val="0016466C"/>
    <w:rsid w:val="001922E8"/>
    <w:rsid w:val="001A06C8"/>
    <w:rsid w:val="001B7CD6"/>
    <w:rsid w:val="001C11E3"/>
    <w:rsid w:val="001C6614"/>
    <w:rsid w:val="001E2EBE"/>
    <w:rsid w:val="001E7B61"/>
    <w:rsid w:val="002042ED"/>
    <w:rsid w:val="00220E75"/>
    <w:rsid w:val="002250BB"/>
    <w:rsid w:val="00227430"/>
    <w:rsid w:val="00237634"/>
    <w:rsid w:val="00243757"/>
    <w:rsid w:val="0024413B"/>
    <w:rsid w:val="00293080"/>
    <w:rsid w:val="00293456"/>
    <w:rsid w:val="00295A74"/>
    <w:rsid w:val="002C44CB"/>
    <w:rsid w:val="002E153A"/>
    <w:rsid w:val="003159CD"/>
    <w:rsid w:val="00324A04"/>
    <w:rsid w:val="003314C1"/>
    <w:rsid w:val="003464D2"/>
    <w:rsid w:val="003526CB"/>
    <w:rsid w:val="003728CA"/>
    <w:rsid w:val="00385D85"/>
    <w:rsid w:val="003A1BFF"/>
    <w:rsid w:val="003A541B"/>
    <w:rsid w:val="003B13AC"/>
    <w:rsid w:val="003B4EB7"/>
    <w:rsid w:val="003C0000"/>
    <w:rsid w:val="003D61FD"/>
    <w:rsid w:val="003E4EAC"/>
    <w:rsid w:val="004124C9"/>
    <w:rsid w:val="00417B4B"/>
    <w:rsid w:val="00423871"/>
    <w:rsid w:val="004238A1"/>
    <w:rsid w:val="00430FDA"/>
    <w:rsid w:val="00447AD5"/>
    <w:rsid w:val="00447C07"/>
    <w:rsid w:val="00451B46"/>
    <w:rsid w:val="004550F7"/>
    <w:rsid w:val="00464502"/>
    <w:rsid w:val="0047148E"/>
    <w:rsid w:val="00476CBF"/>
    <w:rsid w:val="004777F2"/>
    <w:rsid w:val="00487020"/>
    <w:rsid w:val="004B12EE"/>
    <w:rsid w:val="004B1BDC"/>
    <w:rsid w:val="004B5CCF"/>
    <w:rsid w:val="004C36D8"/>
    <w:rsid w:val="004C40F4"/>
    <w:rsid w:val="004C4F17"/>
    <w:rsid w:val="004D2FB7"/>
    <w:rsid w:val="004D4D83"/>
    <w:rsid w:val="004D7873"/>
    <w:rsid w:val="005174ED"/>
    <w:rsid w:val="0052275A"/>
    <w:rsid w:val="00534C84"/>
    <w:rsid w:val="00545049"/>
    <w:rsid w:val="005471E2"/>
    <w:rsid w:val="005518B9"/>
    <w:rsid w:val="005531B3"/>
    <w:rsid w:val="00565147"/>
    <w:rsid w:val="00574357"/>
    <w:rsid w:val="005C6D08"/>
    <w:rsid w:val="005D33F7"/>
    <w:rsid w:val="005E3537"/>
    <w:rsid w:val="00603B9E"/>
    <w:rsid w:val="00614877"/>
    <w:rsid w:val="006179D5"/>
    <w:rsid w:val="00623935"/>
    <w:rsid w:val="006320A5"/>
    <w:rsid w:val="00650173"/>
    <w:rsid w:val="00651F2F"/>
    <w:rsid w:val="00674F08"/>
    <w:rsid w:val="006C2678"/>
    <w:rsid w:val="006C3248"/>
    <w:rsid w:val="006D1977"/>
    <w:rsid w:val="006D2E22"/>
    <w:rsid w:val="006D72BE"/>
    <w:rsid w:val="006E1D15"/>
    <w:rsid w:val="006E3B1B"/>
    <w:rsid w:val="006F13B9"/>
    <w:rsid w:val="006F3B07"/>
    <w:rsid w:val="006F6766"/>
    <w:rsid w:val="0070148F"/>
    <w:rsid w:val="00704B9E"/>
    <w:rsid w:val="007062CE"/>
    <w:rsid w:val="00706F6C"/>
    <w:rsid w:val="007209A7"/>
    <w:rsid w:val="00727FD2"/>
    <w:rsid w:val="00733978"/>
    <w:rsid w:val="00735F95"/>
    <w:rsid w:val="007461D5"/>
    <w:rsid w:val="007478B7"/>
    <w:rsid w:val="007709B8"/>
    <w:rsid w:val="00775EA5"/>
    <w:rsid w:val="00776500"/>
    <w:rsid w:val="0078007F"/>
    <w:rsid w:val="0078182A"/>
    <w:rsid w:val="00781D7C"/>
    <w:rsid w:val="007866D1"/>
    <w:rsid w:val="007B4211"/>
    <w:rsid w:val="007C3501"/>
    <w:rsid w:val="007C3DA1"/>
    <w:rsid w:val="007C59B3"/>
    <w:rsid w:val="007D6A3B"/>
    <w:rsid w:val="007E6A76"/>
    <w:rsid w:val="007F16A1"/>
    <w:rsid w:val="007F7006"/>
    <w:rsid w:val="00802A22"/>
    <w:rsid w:val="00816C72"/>
    <w:rsid w:val="00834F0B"/>
    <w:rsid w:val="008516CE"/>
    <w:rsid w:val="0085296E"/>
    <w:rsid w:val="00856BCE"/>
    <w:rsid w:val="00862C80"/>
    <w:rsid w:val="00869A3F"/>
    <w:rsid w:val="008836C4"/>
    <w:rsid w:val="00883D10"/>
    <w:rsid w:val="00885509"/>
    <w:rsid w:val="0089093A"/>
    <w:rsid w:val="008979FD"/>
    <w:rsid w:val="008A05A7"/>
    <w:rsid w:val="008A2711"/>
    <w:rsid w:val="008A5D6D"/>
    <w:rsid w:val="008B191F"/>
    <w:rsid w:val="008B1FDF"/>
    <w:rsid w:val="008B42FB"/>
    <w:rsid w:val="008B5089"/>
    <w:rsid w:val="008B7C00"/>
    <w:rsid w:val="008C6BDD"/>
    <w:rsid w:val="008E1E83"/>
    <w:rsid w:val="008E2DA1"/>
    <w:rsid w:val="008E6C5C"/>
    <w:rsid w:val="008E7434"/>
    <w:rsid w:val="008F3910"/>
    <w:rsid w:val="008F5682"/>
    <w:rsid w:val="008F5D16"/>
    <w:rsid w:val="009051ED"/>
    <w:rsid w:val="00913918"/>
    <w:rsid w:val="0092588B"/>
    <w:rsid w:val="00940B04"/>
    <w:rsid w:val="00955CFD"/>
    <w:rsid w:val="00960D9C"/>
    <w:rsid w:val="00963180"/>
    <w:rsid w:val="00970CC0"/>
    <w:rsid w:val="009859CC"/>
    <w:rsid w:val="009B454C"/>
    <w:rsid w:val="009B504B"/>
    <w:rsid w:val="009B557D"/>
    <w:rsid w:val="009C132E"/>
    <w:rsid w:val="009C65D4"/>
    <w:rsid w:val="009C71F5"/>
    <w:rsid w:val="009C765B"/>
    <w:rsid w:val="009D4FCC"/>
    <w:rsid w:val="009D7B45"/>
    <w:rsid w:val="009F0E58"/>
    <w:rsid w:val="00A04836"/>
    <w:rsid w:val="00A123DB"/>
    <w:rsid w:val="00A13278"/>
    <w:rsid w:val="00A1379A"/>
    <w:rsid w:val="00A200C4"/>
    <w:rsid w:val="00A27FD9"/>
    <w:rsid w:val="00A5079E"/>
    <w:rsid w:val="00A54EB7"/>
    <w:rsid w:val="00A71465"/>
    <w:rsid w:val="00A7751D"/>
    <w:rsid w:val="00A86BBD"/>
    <w:rsid w:val="00AB1882"/>
    <w:rsid w:val="00AB587A"/>
    <w:rsid w:val="00AC0941"/>
    <w:rsid w:val="00AC3DFD"/>
    <w:rsid w:val="00AC51FB"/>
    <w:rsid w:val="00AF339D"/>
    <w:rsid w:val="00B01681"/>
    <w:rsid w:val="00B07897"/>
    <w:rsid w:val="00B238F8"/>
    <w:rsid w:val="00B23F2C"/>
    <w:rsid w:val="00B32EF6"/>
    <w:rsid w:val="00B37924"/>
    <w:rsid w:val="00B550C9"/>
    <w:rsid w:val="00B63510"/>
    <w:rsid w:val="00B714E5"/>
    <w:rsid w:val="00B75BB2"/>
    <w:rsid w:val="00B811E2"/>
    <w:rsid w:val="00B84ED3"/>
    <w:rsid w:val="00BA700A"/>
    <w:rsid w:val="00BB62C8"/>
    <w:rsid w:val="00BC1F99"/>
    <w:rsid w:val="00BD0B91"/>
    <w:rsid w:val="00C133C0"/>
    <w:rsid w:val="00C1438E"/>
    <w:rsid w:val="00C250D0"/>
    <w:rsid w:val="00C3222D"/>
    <w:rsid w:val="00C35399"/>
    <w:rsid w:val="00C3638A"/>
    <w:rsid w:val="00C416C0"/>
    <w:rsid w:val="00C44D45"/>
    <w:rsid w:val="00C455FE"/>
    <w:rsid w:val="00C64D23"/>
    <w:rsid w:val="00C64F41"/>
    <w:rsid w:val="00C70D98"/>
    <w:rsid w:val="00C735DC"/>
    <w:rsid w:val="00C766C2"/>
    <w:rsid w:val="00C76E38"/>
    <w:rsid w:val="00C912D7"/>
    <w:rsid w:val="00CA22E0"/>
    <w:rsid w:val="00CB7819"/>
    <w:rsid w:val="00CC5DDA"/>
    <w:rsid w:val="00CD2882"/>
    <w:rsid w:val="00CE010F"/>
    <w:rsid w:val="00CE3929"/>
    <w:rsid w:val="00CE5C6B"/>
    <w:rsid w:val="00CE7CDD"/>
    <w:rsid w:val="00CF5315"/>
    <w:rsid w:val="00D1283A"/>
    <w:rsid w:val="00D12CA3"/>
    <w:rsid w:val="00D15F12"/>
    <w:rsid w:val="00D2117B"/>
    <w:rsid w:val="00D2227C"/>
    <w:rsid w:val="00D42081"/>
    <w:rsid w:val="00D43EA8"/>
    <w:rsid w:val="00D65BB6"/>
    <w:rsid w:val="00D663CA"/>
    <w:rsid w:val="00D667D0"/>
    <w:rsid w:val="00D759C3"/>
    <w:rsid w:val="00D82530"/>
    <w:rsid w:val="00D92362"/>
    <w:rsid w:val="00DA05ED"/>
    <w:rsid w:val="00DA3F3C"/>
    <w:rsid w:val="00DB731D"/>
    <w:rsid w:val="00DD0ED8"/>
    <w:rsid w:val="00DE6ADF"/>
    <w:rsid w:val="00DF0BD7"/>
    <w:rsid w:val="00E024DE"/>
    <w:rsid w:val="00E03754"/>
    <w:rsid w:val="00E03E6B"/>
    <w:rsid w:val="00E14BD9"/>
    <w:rsid w:val="00E175B4"/>
    <w:rsid w:val="00E25E39"/>
    <w:rsid w:val="00E451B0"/>
    <w:rsid w:val="00E50B3E"/>
    <w:rsid w:val="00E56EDA"/>
    <w:rsid w:val="00E71B69"/>
    <w:rsid w:val="00E800DB"/>
    <w:rsid w:val="00E919A7"/>
    <w:rsid w:val="00EA03E4"/>
    <w:rsid w:val="00EA36E6"/>
    <w:rsid w:val="00EB6AA7"/>
    <w:rsid w:val="00ED187B"/>
    <w:rsid w:val="00ED3C5C"/>
    <w:rsid w:val="00EE3FE0"/>
    <w:rsid w:val="00EF1AA1"/>
    <w:rsid w:val="00F008E0"/>
    <w:rsid w:val="00F14076"/>
    <w:rsid w:val="00F22124"/>
    <w:rsid w:val="00F241A8"/>
    <w:rsid w:val="00F25810"/>
    <w:rsid w:val="00F3065C"/>
    <w:rsid w:val="00F410FB"/>
    <w:rsid w:val="00F52BDD"/>
    <w:rsid w:val="00F63250"/>
    <w:rsid w:val="00F8085B"/>
    <w:rsid w:val="00F817CD"/>
    <w:rsid w:val="00FB0C8A"/>
    <w:rsid w:val="00FC2893"/>
    <w:rsid w:val="00FE4C1C"/>
    <w:rsid w:val="00FF151B"/>
    <w:rsid w:val="00FF2B90"/>
    <w:rsid w:val="1D375EE3"/>
    <w:rsid w:val="3F40CACD"/>
    <w:rsid w:val="4C3CE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C08D02"/>
  <w15:chartTrackingRefBased/>
  <w15:docId w15:val="{FF3FBCC0-014C-4E2A-A078-5B59A0649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E5E73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5E73"/>
    <w:rPr>
      <w:rFonts w:ascii="Times New Roman" w:eastAsia="Times New Roman" w:hAnsi="Times New Roman" w:cs="Times New Roman"/>
      <w:b/>
      <w:sz w:val="28"/>
      <w:szCs w:val="28"/>
      <w:lang w:val="en-US"/>
    </w:rPr>
  </w:style>
  <w:style w:type="paragraph" w:styleId="NoSpacing">
    <w:name w:val="No Spacing"/>
    <w:uiPriority w:val="1"/>
    <w:qFormat/>
    <w:rsid w:val="000E5E73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paragraph" w:styleId="ListParagraph">
    <w:name w:val="List Paragraph"/>
    <w:basedOn w:val="Normal"/>
    <w:qFormat/>
    <w:rsid w:val="00534C84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mo">
    <w:name w:val="mo"/>
    <w:basedOn w:val="DefaultParagraphFont"/>
    <w:rsid w:val="00534C84"/>
  </w:style>
  <w:style w:type="character" w:styleId="PlaceholderText">
    <w:name w:val="Placeholder Text"/>
    <w:basedOn w:val="DefaultParagraphFont"/>
    <w:uiPriority w:val="99"/>
    <w:semiHidden/>
    <w:rsid w:val="009D4FCC"/>
    <w:rPr>
      <w:color w:val="808080"/>
    </w:rPr>
  </w:style>
  <w:style w:type="paragraph" w:customStyle="1" w:styleId="Compact">
    <w:name w:val="Compact"/>
    <w:basedOn w:val="BodyText"/>
    <w:qFormat/>
    <w:rsid w:val="00430FDA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430FD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30FDA"/>
  </w:style>
  <w:style w:type="paragraph" w:styleId="NormalWeb">
    <w:name w:val="Normal (Web)"/>
    <w:basedOn w:val="Normal"/>
    <w:uiPriority w:val="99"/>
    <w:unhideWhenUsed/>
    <w:rsid w:val="00430F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B32EF6"/>
    <w:pPr>
      <w:widowControl w:val="0"/>
      <w:autoSpaceDE w:val="0"/>
      <w:autoSpaceDN w:val="0"/>
      <w:spacing w:after="0" w:line="240" w:lineRule="auto"/>
      <w:ind w:left="120"/>
    </w:pPr>
    <w:rPr>
      <w:rFonts w:ascii="Verdana" w:eastAsia="Verdana" w:hAnsi="Verdana" w:cs="Verdana"/>
      <w:lang w:val="en-US"/>
    </w:rPr>
  </w:style>
  <w:style w:type="character" w:customStyle="1" w:styleId="normaltextrun">
    <w:name w:val="normaltextrun"/>
    <w:basedOn w:val="DefaultParagraphFont"/>
    <w:rsid w:val="008B191F"/>
  </w:style>
  <w:style w:type="character" w:customStyle="1" w:styleId="eop">
    <w:name w:val="eop"/>
    <w:basedOn w:val="DefaultParagraphFont"/>
    <w:rsid w:val="008B191F"/>
  </w:style>
  <w:style w:type="paragraph" w:customStyle="1" w:styleId="paragraph">
    <w:name w:val="paragraph"/>
    <w:basedOn w:val="Normal"/>
    <w:rsid w:val="00F817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32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42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2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1141</Words>
  <Characters>650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 REGHUNANDAN</dc:creator>
  <cp:keywords/>
  <dc:description/>
  <cp:lastModifiedBy>BIJINA DEEPAK</cp:lastModifiedBy>
  <cp:revision>289</cp:revision>
  <dcterms:created xsi:type="dcterms:W3CDTF">2022-04-18T04:57:00Z</dcterms:created>
  <dcterms:modified xsi:type="dcterms:W3CDTF">2023-11-08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5d7fa98b34ea8a5fce4e5758569a5c59794a63929db9447a1c90be845b27fe</vt:lpwstr>
  </property>
</Properties>
</file>